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B419E" w14:textId="77777777" w:rsidR="00A0541F" w:rsidRDefault="00A0541F" w:rsidP="001275C1">
      <w:pPr>
        <w:spacing w:after="0"/>
        <w:jc w:val="center"/>
        <w:rPr>
          <w:rFonts w:ascii="Arial" w:hAnsi="Arial" w:cs="Arial"/>
          <w:b/>
          <w:sz w:val="28"/>
          <w:szCs w:val="20"/>
        </w:rPr>
      </w:pPr>
    </w:p>
    <w:p w14:paraId="484CED78" w14:textId="77777777" w:rsidR="00F929EF" w:rsidRPr="00F929EF" w:rsidRDefault="0009476E" w:rsidP="00E302AE">
      <w:pPr>
        <w:spacing w:before="73" w:line="240" w:lineRule="auto"/>
        <w:jc w:val="center"/>
        <w:rPr>
          <w:b/>
        </w:rPr>
      </w:pPr>
      <w:r w:rsidRPr="00F929EF">
        <w:rPr>
          <w:b/>
        </w:rPr>
        <w:t xml:space="preserve">Daniel </w:t>
      </w:r>
      <w:r w:rsidRPr="00F929EF">
        <w:rPr>
          <w:b/>
          <w:u w:val="thick"/>
        </w:rPr>
        <w:t>TAY</w:t>
      </w:r>
      <w:r w:rsidRPr="00F929EF">
        <w:rPr>
          <w:b/>
        </w:rPr>
        <w:t xml:space="preserve"> Jin Hong</w:t>
      </w:r>
    </w:p>
    <w:p w14:paraId="1BB59C19" w14:textId="1B463AC6" w:rsidR="00782739" w:rsidRDefault="0009476E" w:rsidP="00E302AE">
      <w:pPr>
        <w:spacing w:before="73" w:line="240" w:lineRule="auto"/>
        <w:jc w:val="center"/>
        <w:rPr>
          <w:rStyle w:val="Hyperlink"/>
          <w:b/>
        </w:rPr>
      </w:pPr>
      <w:r w:rsidRPr="00F929EF">
        <w:rPr>
          <w:b/>
        </w:rPr>
        <w:t>Mobile No.: 9</w:t>
      </w:r>
      <w:bookmarkStart w:id="0" w:name="_Hlk126160051"/>
      <w:r w:rsidRPr="00F929EF">
        <w:rPr>
          <w:b/>
        </w:rPr>
        <w:t>3662981 | Emai</w:t>
      </w:r>
      <w:bookmarkEnd w:id="0"/>
      <w:r w:rsidRPr="00F929EF">
        <w:rPr>
          <w:b/>
        </w:rPr>
        <w:t xml:space="preserve">l: </w:t>
      </w:r>
      <w:hyperlink r:id="rId7" w:history="1">
        <w:r w:rsidRPr="00F929EF">
          <w:rPr>
            <w:rStyle w:val="Hyperlink"/>
            <w:b/>
          </w:rPr>
          <w:t>DTAY019@e.ntu.edu.sg</w:t>
        </w:r>
      </w:hyperlink>
      <w:r w:rsidRPr="00F929EF">
        <w:rPr>
          <w:b/>
        </w:rPr>
        <w:t xml:space="preserve"> | LinkedIn: </w:t>
      </w:r>
      <w:hyperlink r:id="rId8" w:history="1">
        <w:r w:rsidR="00F929EF" w:rsidRPr="00F929EF">
          <w:rPr>
            <w:rStyle w:val="Hyperlink"/>
            <w:b/>
          </w:rPr>
          <w:t>https://www.linkedin.com/in/danieltaysg/</w:t>
        </w:r>
      </w:hyperlink>
      <w:r w:rsidR="00740D63">
        <w:rPr>
          <w:b/>
        </w:rPr>
        <w:t xml:space="preserve"> | GitHub: </w:t>
      </w:r>
      <w:hyperlink r:id="rId9" w:history="1">
        <w:r w:rsidR="00740D63" w:rsidRPr="00740D63">
          <w:rPr>
            <w:rStyle w:val="Hyperlink"/>
            <w:b/>
          </w:rPr>
          <w:t>https://github.com/DanielxDante</w:t>
        </w:r>
      </w:hyperlink>
    </w:p>
    <w:p w14:paraId="323FC7D9" w14:textId="38FCD978" w:rsidR="00F4324C" w:rsidRPr="00F929EF" w:rsidRDefault="00740D63" w:rsidP="00E302AE">
      <w:pPr>
        <w:spacing w:before="73" w:line="240" w:lineRule="auto"/>
        <w:jc w:val="center"/>
        <w:rPr>
          <w:b/>
        </w:rPr>
      </w:pPr>
      <w:r>
        <w:rPr>
          <w:b/>
        </w:rPr>
        <w:t xml:space="preserve">Professional </w:t>
      </w:r>
      <w:r w:rsidR="00F4324C">
        <w:rPr>
          <w:b/>
        </w:rPr>
        <w:t>Internship</w:t>
      </w:r>
      <w:r w:rsidR="00CA57A1">
        <w:rPr>
          <w:b/>
        </w:rPr>
        <w:t xml:space="preserve"> (Credit Bearing)</w:t>
      </w:r>
      <w:r w:rsidR="00F4324C">
        <w:rPr>
          <w:b/>
        </w:rPr>
        <w:t xml:space="preserve"> Period: </w:t>
      </w:r>
      <w:r>
        <w:rPr>
          <w:b/>
        </w:rPr>
        <w:t>Dec</w:t>
      </w:r>
      <w:r w:rsidR="00F4324C">
        <w:rPr>
          <w:b/>
        </w:rPr>
        <w:t xml:space="preserve"> 2023 – Aug 202</w:t>
      </w:r>
      <w:r>
        <w:rPr>
          <w:b/>
        </w:rPr>
        <w:t>4</w:t>
      </w:r>
    </w:p>
    <w:p w14:paraId="21322A66" w14:textId="77777777" w:rsidR="00E1314B" w:rsidRPr="00191F3B" w:rsidRDefault="00E1314B" w:rsidP="00E1314B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>EDUCATION</w:t>
      </w:r>
    </w:p>
    <w:p w14:paraId="1C915131" w14:textId="7F52AB8F" w:rsidR="0097210C" w:rsidRPr="00191F3B" w:rsidRDefault="00782739" w:rsidP="001275C1">
      <w:pPr>
        <w:spacing w:after="0"/>
        <w:jc w:val="both"/>
        <w:rPr>
          <w:rFonts w:ascii="Arial" w:hAnsi="Arial" w:cs="Arial"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>Nanyan</w:t>
      </w:r>
      <w:r w:rsidR="003E34AC" w:rsidRPr="00191F3B">
        <w:rPr>
          <w:rFonts w:ascii="Arial" w:hAnsi="Arial" w:cs="Arial"/>
          <w:b/>
          <w:sz w:val="20"/>
          <w:szCs w:val="20"/>
        </w:rPr>
        <w:t>g Tec</w:t>
      </w:r>
      <w:r w:rsidR="00284AC1" w:rsidRPr="00191F3B">
        <w:rPr>
          <w:rFonts w:ascii="Arial" w:hAnsi="Arial" w:cs="Arial"/>
          <w:b/>
          <w:sz w:val="20"/>
          <w:szCs w:val="20"/>
        </w:rPr>
        <w:t>hnological University, Singapore</w:t>
      </w:r>
      <w:r w:rsidR="00034C91" w:rsidRPr="00191F3B">
        <w:rPr>
          <w:rFonts w:ascii="Arial" w:hAnsi="Arial" w:cs="Arial"/>
          <w:b/>
          <w:sz w:val="20"/>
          <w:szCs w:val="20"/>
        </w:rPr>
        <w:tab/>
      </w:r>
      <w:r w:rsidR="00034C91" w:rsidRPr="00191F3B">
        <w:rPr>
          <w:rFonts w:ascii="Arial" w:hAnsi="Arial" w:cs="Arial"/>
          <w:b/>
          <w:sz w:val="20"/>
          <w:szCs w:val="20"/>
        </w:rPr>
        <w:tab/>
      </w:r>
      <w:r w:rsidR="00034C91" w:rsidRPr="00191F3B">
        <w:rPr>
          <w:rFonts w:ascii="Arial" w:hAnsi="Arial" w:cs="Arial"/>
          <w:b/>
          <w:sz w:val="20"/>
          <w:szCs w:val="20"/>
        </w:rPr>
        <w:tab/>
      </w:r>
      <w:r w:rsidR="00034C91" w:rsidRPr="00191F3B">
        <w:rPr>
          <w:rFonts w:ascii="Arial" w:hAnsi="Arial" w:cs="Arial"/>
          <w:b/>
          <w:sz w:val="20"/>
          <w:szCs w:val="20"/>
        </w:rPr>
        <w:tab/>
        <w:t xml:space="preserve">  </w:t>
      </w:r>
      <w:r w:rsidR="000B447D">
        <w:rPr>
          <w:rFonts w:ascii="Arial" w:hAnsi="Arial" w:cs="Arial"/>
          <w:b/>
          <w:sz w:val="20"/>
          <w:szCs w:val="20"/>
        </w:rPr>
        <w:t xml:space="preserve">   </w:t>
      </w:r>
      <w:r w:rsidR="003E34AC" w:rsidRPr="00191F3B">
        <w:rPr>
          <w:rFonts w:ascii="Arial" w:hAnsi="Arial" w:cs="Arial"/>
          <w:sz w:val="20"/>
          <w:szCs w:val="20"/>
        </w:rPr>
        <w:t xml:space="preserve">Aug </w:t>
      </w:r>
      <w:r w:rsidR="003C2FC3" w:rsidRPr="00191F3B">
        <w:rPr>
          <w:rFonts w:ascii="Arial" w:hAnsi="Arial" w:cs="Arial"/>
          <w:sz w:val="20"/>
          <w:szCs w:val="20"/>
        </w:rPr>
        <w:t>20</w:t>
      </w:r>
      <w:r w:rsidR="00111009">
        <w:rPr>
          <w:rFonts w:ascii="Arial" w:hAnsi="Arial" w:cs="Arial"/>
          <w:sz w:val="20"/>
          <w:szCs w:val="20"/>
        </w:rPr>
        <w:t>21</w:t>
      </w:r>
      <w:r w:rsidR="003E34AC" w:rsidRPr="00191F3B">
        <w:rPr>
          <w:rFonts w:ascii="Arial" w:hAnsi="Arial" w:cs="Arial"/>
          <w:sz w:val="20"/>
          <w:szCs w:val="20"/>
        </w:rPr>
        <w:t xml:space="preserve"> – </w:t>
      </w:r>
      <w:r w:rsidR="00740D63">
        <w:rPr>
          <w:rFonts w:ascii="Arial" w:hAnsi="Arial" w:cs="Arial"/>
          <w:sz w:val="20"/>
          <w:szCs w:val="20"/>
        </w:rPr>
        <w:t>May</w:t>
      </w:r>
      <w:r w:rsidR="003E34AC" w:rsidRPr="00191F3B">
        <w:rPr>
          <w:rFonts w:ascii="Arial" w:hAnsi="Arial" w:cs="Arial"/>
          <w:sz w:val="20"/>
          <w:szCs w:val="20"/>
        </w:rPr>
        <w:t xml:space="preserve"> </w:t>
      </w:r>
      <w:r w:rsidR="003C2FC3" w:rsidRPr="00191F3B">
        <w:rPr>
          <w:rFonts w:ascii="Arial" w:hAnsi="Arial" w:cs="Arial"/>
          <w:sz w:val="20"/>
          <w:szCs w:val="20"/>
        </w:rPr>
        <w:t>20</w:t>
      </w:r>
      <w:r w:rsidR="00111009">
        <w:rPr>
          <w:rFonts w:ascii="Arial" w:hAnsi="Arial" w:cs="Arial"/>
          <w:sz w:val="20"/>
          <w:szCs w:val="20"/>
        </w:rPr>
        <w:t>25</w:t>
      </w:r>
      <w:r w:rsidR="000B447D">
        <w:rPr>
          <w:rFonts w:ascii="Arial" w:hAnsi="Arial" w:cs="Arial"/>
          <w:sz w:val="20"/>
          <w:szCs w:val="20"/>
        </w:rPr>
        <w:t xml:space="preserve"> (Expected)</w:t>
      </w:r>
      <w:r w:rsidRPr="00191F3B">
        <w:rPr>
          <w:rFonts w:ascii="Arial" w:hAnsi="Arial" w:cs="Arial"/>
          <w:sz w:val="20"/>
          <w:szCs w:val="20"/>
        </w:rPr>
        <w:t xml:space="preserve"> </w:t>
      </w:r>
    </w:p>
    <w:p w14:paraId="0DE478E1" w14:textId="69D5CABB" w:rsidR="007C483E" w:rsidRPr="00191F3B" w:rsidRDefault="007C483E" w:rsidP="00375D11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 xml:space="preserve">Bachelor of </w:t>
      </w:r>
      <w:r w:rsidR="00C560C9" w:rsidRPr="00191F3B">
        <w:rPr>
          <w:rFonts w:ascii="Arial" w:hAnsi="Arial" w:cs="Arial"/>
          <w:b/>
          <w:sz w:val="20"/>
          <w:szCs w:val="20"/>
        </w:rPr>
        <w:t xml:space="preserve">Engineering </w:t>
      </w:r>
      <w:r w:rsidR="000B447D">
        <w:rPr>
          <w:rFonts w:ascii="Arial" w:hAnsi="Arial" w:cs="Arial"/>
          <w:b/>
          <w:sz w:val="20"/>
          <w:szCs w:val="20"/>
        </w:rPr>
        <w:t>(</w:t>
      </w:r>
      <w:r w:rsidR="00111009">
        <w:rPr>
          <w:rFonts w:ascii="Arial" w:hAnsi="Arial" w:cs="Arial"/>
          <w:b/>
          <w:sz w:val="20"/>
          <w:szCs w:val="20"/>
        </w:rPr>
        <w:t>Computer Science</w:t>
      </w:r>
      <w:r w:rsidR="000B447D">
        <w:rPr>
          <w:rFonts w:ascii="Arial" w:hAnsi="Arial" w:cs="Arial"/>
          <w:b/>
          <w:sz w:val="20"/>
          <w:szCs w:val="20"/>
        </w:rPr>
        <w:t>)</w:t>
      </w:r>
    </w:p>
    <w:p w14:paraId="10FE0C6F" w14:textId="6D78139D" w:rsidR="0097210C" w:rsidRPr="00191F3B" w:rsidRDefault="00111009" w:rsidP="00CD1C00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inforced and honed foundational knowledge of 100% computing concepts gained during junior college studies</w:t>
      </w:r>
    </w:p>
    <w:p w14:paraId="7D2FB6BE" w14:textId="29A291E9" w:rsidR="00782739" w:rsidRDefault="003E34AC" w:rsidP="00CD1C00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191F3B">
        <w:rPr>
          <w:rFonts w:ascii="Arial" w:hAnsi="Arial" w:cs="Arial"/>
          <w:sz w:val="20"/>
          <w:szCs w:val="20"/>
        </w:rPr>
        <w:t>Expected Honours (</w:t>
      </w:r>
      <w:r w:rsidR="00111009">
        <w:rPr>
          <w:rFonts w:ascii="Arial" w:hAnsi="Arial" w:cs="Arial"/>
          <w:sz w:val="20"/>
          <w:szCs w:val="20"/>
        </w:rPr>
        <w:t xml:space="preserve">Highest </w:t>
      </w:r>
      <w:r w:rsidRPr="00191F3B">
        <w:rPr>
          <w:rFonts w:ascii="Arial" w:hAnsi="Arial" w:cs="Arial"/>
          <w:sz w:val="20"/>
          <w:szCs w:val="20"/>
        </w:rPr>
        <w:t>Distinction)</w:t>
      </w:r>
      <w:r w:rsidR="000B447D">
        <w:rPr>
          <w:rFonts w:ascii="Arial" w:hAnsi="Arial" w:cs="Arial"/>
          <w:sz w:val="20"/>
          <w:szCs w:val="20"/>
        </w:rPr>
        <w:tab/>
      </w:r>
      <w:r w:rsidRPr="00191F3B">
        <w:rPr>
          <w:rFonts w:ascii="Arial" w:hAnsi="Arial" w:cs="Arial"/>
          <w:sz w:val="20"/>
          <w:szCs w:val="20"/>
        </w:rPr>
        <w:t>CGPA: 4.</w:t>
      </w:r>
      <w:r w:rsidR="00740D63">
        <w:rPr>
          <w:rFonts w:ascii="Arial" w:hAnsi="Arial" w:cs="Arial"/>
          <w:sz w:val="20"/>
          <w:szCs w:val="20"/>
        </w:rPr>
        <w:t>48</w:t>
      </w:r>
      <w:r w:rsidR="008A6D16" w:rsidRPr="00191F3B">
        <w:rPr>
          <w:rFonts w:ascii="Arial" w:hAnsi="Arial" w:cs="Arial"/>
          <w:sz w:val="20"/>
          <w:szCs w:val="20"/>
        </w:rPr>
        <w:t>/5.00</w:t>
      </w:r>
    </w:p>
    <w:p w14:paraId="0301673F" w14:textId="627B274F" w:rsidR="00111009" w:rsidRDefault="00111009" w:rsidP="00CD1C00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levant </w:t>
      </w:r>
      <w:r w:rsidR="000B447D">
        <w:rPr>
          <w:rFonts w:ascii="Arial" w:hAnsi="Arial" w:cs="Arial"/>
          <w:sz w:val="20"/>
          <w:szCs w:val="20"/>
        </w:rPr>
        <w:t>Modules</w:t>
      </w:r>
      <w:r>
        <w:rPr>
          <w:rFonts w:ascii="Arial" w:hAnsi="Arial" w:cs="Arial"/>
          <w:sz w:val="20"/>
          <w:szCs w:val="20"/>
        </w:rPr>
        <w:t>: Object-oriented Programming, Data Structures and Algorithms, Software Engineering</w:t>
      </w:r>
      <w:r w:rsidR="00740D63">
        <w:rPr>
          <w:rFonts w:ascii="Arial" w:hAnsi="Arial" w:cs="Arial"/>
          <w:sz w:val="20"/>
          <w:szCs w:val="20"/>
        </w:rPr>
        <w:t>,</w:t>
      </w:r>
      <w:r w:rsidR="00E61C3C">
        <w:rPr>
          <w:rFonts w:ascii="Arial" w:hAnsi="Arial" w:cs="Arial"/>
          <w:sz w:val="20"/>
          <w:szCs w:val="20"/>
        </w:rPr>
        <w:t xml:space="preserve"> Cyber Security,</w:t>
      </w:r>
      <w:r w:rsidR="00740D63">
        <w:rPr>
          <w:rFonts w:ascii="Arial" w:hAnsi="Arial" w:cs="Arial"/>
          <w:sz w:val="20"/>
          <w:szCs w:val="20"/>
        </w:rPr>
        <w:t xml:space="preserve"> Cyber Threat Intelligence</w:t>
      </w:r>
    </w:p>
    <w:p w14:paraId="2AB9BC0D" w14:textId="77777777" w:rsidR="00E5308B" w:rsidRDefault="00E5308B" w:rsidP="00E5308B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495B8208" w14:textId="77777777" w:rsidR="00E5308B" w:rsidRPr="00191F3B" w:rsidRDefault="00E5308B" w:rsidP="00E5308B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>INTERNSHIP EXPERIENCE</w:t>
      </w:r>
    </w:p>
    <w:p w14:paraId="569859A0" w14:textId="17370B6C" w:rsidR="00E5308B" w:rsidRPr="00191F3B" w:rsidRDefault="00E61C3C" w:rsidP="00E5308B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entral Provident Fund Board (CPFB)</w:t>
      </w:r>
      <w:r w:rsidR="00E5308B">
        <w:rPr>
          <w:rFonts w:ascii="Arial" w:hAnsi="Arial" w:cs="Arial"/>
          <w:b/>
          <w:sz w:val="20"/>
          <w:szCs w:val="20"/>
        </w:rPr>
        <w:tab/>
      </w:r>
      <w:r w:rsidR="00E5308B" w:rsidRPr="00191F3B">
        <w:rPr>
          <w:rFonts w:ascii="Arial" w:hAnsi="Arial" w:cs="Arial"/>
          <w:b/>
          <w:sz w:val="20"/>
          <w:szCs w:val="20"/>
        </w:rPr>
        <w:tab/>
      </w:r>
      <w:r w:rsidR="00E5308B" w:rsidRPr="00191F3B">
        <w:rPr>
          <w:rFonts w:ascii="Arial" w:hAnsi="Arial" w:cs="Arial"/>
          <w:b/>
          <w:sz w:val="20"/>
          <w:szCs w:val="20"/>
        </w:rPr>
        <w:tab/>
      </w:r>
      <w:r w:rsidR="00E5308B" w:rsidRPr="00191F3B">
        <w:rPr>
          <w:rFonts w:ascii="Arial" w:hAnsi="Arial" w:cs="Arial"/>
          <w:b/>
          <w:sz w:val="20"/>
          <w:szCs w:val="20"/>
        </w:rPr>
        <w:tab/>
      </w:r>
      <w:r w:rsidR="00E5308B" w:rsidRPr="00191F3B">
        <w:rPr>
          <w:rFonts w:ascii="Arial" w:hAnsi="Arial" w:cs="Arial"/>
          <w:b/>
          <w:sz w:val="20"/>
          <w:szCs w:val="20"/>
        </w:rPr>
        <w:tab/>
      </w:r>
      <w:r w:rsidR="00E5308B" w:rsidRPr="00191F3B">
        <w:rPr>
          <w:rFonts w:ascii="Arial" w:hAnsi="Arial" w:cs="Arial"/>
          <w:b/>
          <w:sz w:val="20"/>
          <w:szCs w:val="20"/>
        </w:rPr>
        <w:tab/>
      </w:r>
      <w:r w:rsidR="00E5308B" w:rsidRPr="00191F3B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 xml:space="preserve">          </w:t>
      </w:r>
      <w:r>
        <w:rPr>
          <w:rFonts w:ascii="Arial" w:hAnsi="Arial" w:cs="Arial"/>
          <w:sz w:val="20"/>
          <w:szCs w:val="20"/>
        </w:rPr>
        <w:t>May</w:t>
      </w:r>
      <w:r w:rsidR="00E5308B" w:rsidRPr="00191F3B"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</w:rPr>
        <w:t>23</w:t>
      </w:r>
      <w:r w:rsidR="00E5308B" w:rsidRPr="00191F3B">
        <w:rPr>
          <w:rFonts w:ascii="Arial" w:hAnsi="Arial" w:cs="Arial"/>
          <w:sz w:val="20"/>
          <w:szCs w:val="20"/>
        </w:rPr>
        <w:t xml:space="preserve"> – </w:t>
      </w:r>
      <w:r>
        <w:rPr>
          <w:rFonts w:ascii="Arial" w:hAnsi="Arial" w:cs="Arial"/>
          <w:sz w:val="20"/>
          <w:szCs w:val="20"/>
        </w:rPr>
        <w:t>Aug</w:t>
      </w:r>
      <w:r w:rsidR="00E5308B" w:rsidRPr="00191F3B"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</w:rPr>
        <w:t>23</w:t>
      </w:r>
    </w:p>
    <w:p w14:paraId="2DB33E78" w14:textId="3CE8B987" w:rsidR="00E5308B" w:rsidRPr="00191F3B" w:rsidRDefault="00E61C3C" w:rsidP="00E5308B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oftware Development </w:t>
      </w:r>
      <w:r w:rsidR="00E5308B" w:rsidRPr="00191F3B">
        <w:rPr>
          <w:rFonts w:ascii="Arial" w:hAnsi="Arial" w:cs="Arial"/>
          <w:b/>
          <w:sz w:val="20"/>
          <w:szCs w:val="20"/>
        </w:rPr>
        <w:t>Intern</w:t>
      </w:r>
      <w:r>
        <w:rPr>
          <w:rFonts w:ascii="Arial" w:hAnsi="Arial" w:cs="Arial"/>
          <w:b/>
          <w:sz w:val="20"/>
          <w:szCs w:val="20"/>
        </w:rPr>
        <w:t xml:space="preserve"> (Business Incubator and Accelerator Department)</w:t>
      </w:r>
    </w:p>
    <w:p w14:paraId="07DEEACB" w14:textId="10905105" w:rsidR="005E62DD" w:rsidRDefault="005E62DD" w:rsidP="005E62DD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5E62DD">
        <w:rPr>
          <w:rFonts w:ascii="Arial" w:hAnsi="Arial" w:cs="Arial"/>
          <w:sz w:val="20"/>
          <w:szCs w:val="20"/>
        </w:rPr>
        <w:t xml:space="preserve">Contributed actively to projects </w:t>
      </w:r>
      <w:r>
        <w:rPr>
          <w:rFonts w:ascii="Arial" w:hAnsi="Arial" w:cs="Arial"/>
          <w:sz w:val="20"/>
          <w:szCs w:val="20"/>
        </w:rPr>
        <w:t>in an Agile environment</w:t>
      </w:r>
      <w:r w:rsidRPr="005E62DD">
        <w:rPr>
          <w:rFonts w:ascii="Arial" w:hAnsi="Arial" w:cs="Arial"/>
          <w:sz w:val="20"/>
          <w:szCs w:val="20"/>
        </w:rPr>
        <w:t xml:space="preserve">, benefiting from guidance and mentorship from two seasoned </w:t>
      </w:r>
      <w:r>
        <w:rPr>
          <w:rFonts w:ascii="Arial" w:hAnsi="Arial" w:cs="Arial"/>
          <w:sz w:val="20"/>
          <w:szCs w:val="20"/>
        </w:rPr>
        <w:t>software architecture professionals</w:t>
      </w:r>
    </w:p>
    <w:p w14:paraId="00F7C86F" w14:textId="572F8FFB" w:rsidR="00E5308B" w:rsidRPr="005E62DD" w:rsidRDefault="005E62DD" w:rsidP="005E62DD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pearheaded</w:t>
      </w:r>
      <w:r w:rsidR="00D64DE7">
        <w:rPr>
          <w:rFonts w:ascii="Arial" w:hAnsi="Arial" w:cs="Arial"/>
          <w:sz w:val="20"/>
          <w:szCs w:val="20"/>
        </w:rPr>
        <w:t xml:space="preserve"> an end-to-end CICD in-house OAS Validator web application as part of a $15000 project, using JQuery, ExpressJS, Flask and Docker on Azure DevOps with 90</w:t>
      </w:r>
      <w:r w:rsidR="00CA57A1">
        <w:rPr>
          <w:rFonts w:ascii="Arial" w:hAnsi="Arial" w:cs="Arial"/>
          <w:sz w:val="20"/>
          <w:szCs w:val="20"/>
        </w:rPr>
        <w:t>+</w:t>
      </w:r>
      <w:r w:rsidR="00D64DE7">
        <w:rPr>
          <w:rFonts w:ascii="Arial" w:hAnsi="Arial" w:cs="Arial"/>
          <w:sz w:val="20"/>
          <w:szCs w:val="20"/>
        </w:rPr>
        <w:t>% code and branch coverage</w:t>
      </w:r>
    </w:p>
    <w:p w14:paraId="04AF04E5" w14:textId="7D6E0EBF" w:rsidR="00E5308B" w:rsidRDefault="00E5308B" w:rsidP="00E5308B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191F3B">
        <w:rPr>
          <w:rFonts w:ascii="Arial" w:hAnsi="Arial" w:cs="Arial"/>
          <w:sz w:val="20"/>
          <w:szCs w:val="20"/>
        </w:rPr>
        <w:t xml:space="preserve">Assisted the </w:t>
      </w:r>
      <w:r w:rsidR="00D64DE7">
        <w:rPr>
          <w:rFonts w:ascii="Arial" w:hAnsi="Arial" w:cs="Arial"/>
          <w:sz w:val="20"/>
          <w:szCs w:val="20"/>
        </w:rPr>
        <w:t>refactoring of an ASP.NET internal site to a CMS portal using NextJS and Strapi CMS, decreasing manhours needed to edit content by 80%</w:t>
      </w:r>
    </w:p>
    <w:p w14:paraId="0C6A3170" w14:textId="77777777" w:rsidR="00D64DE7" w:rsidRDefault="00D64DE7" w:rsidP="00D64DE7">
      <w:pPr>
        <w:spacing w:after="0"/>
        <w:jc w:val="both"/>
        <w:rPr>
          <w:rFonts w:ascii="Arial" w:hAnsi="Arial" w:cs="Arial"/>
          <w:sz w:val="20"/>
          <w:szCs w:val="20"/>
        </w:rPr>
      </w:pPr>
    </w:p>
    <w:p w14:paraId="578BD32D" w14:textId="77777777" w:rsidR="00D64DE7" w:rsidRDefault="00D64DE7" w:rsidP="00D64DE7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>WORK EXPERIENCE</w:t>
      </w:r>
    </w:p>
    <w:p w14:paraId="2A3152E5" w14:textId="77777777" w:rsidR="00D64DE7" w:rsidRDefault="00D64DE7" w:rsidP="00D64DE7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Sunningdale Tech Ltd, Singapore </w:t>
      </w:r>
      <w:r w:rsidRPr="00191F3B">
        <w:rPr>
          <w:rFonts w:ascii="Arial" w:hAnsi="Arial" w:cs="Arial"/>
          <w:b/>
          <w:sz w:val="20"/>
          <w:szCs w:val="20"/>
        </w:rPr>
        <w:tab/>
      </w:r>
      <w:r w:rsidRPr="00191F3B">
        <w:rPr>
          <w:rFonts w:ascii="Arial" w:hAnsi="Arial" w:cs="Arial"/>
          <w:b/>
          <w:sz w:val="20"/>
          <w:szCs w:val="20"/>
        </w:rPr>
        <w:tab/>
      </w:r>
      <w:r w:rsidRPr="00191F3B">
        <w:rPr>
          <w:rFonts w:ascii="Arial" w:hAnsi="Arial" w:cs="Arial"/>
          <w:b/>
          <w:sz w:val="20"/>
          <w:szCs w:val="20"/>
        </w:rPr>
        <w:tab/>
      </w:r>
      <w:r w:rsidRPr="00191F3B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                       </w:t>
      </w:r>
      <w:r>
        <w:rPr>
          <w:rFonts w:ascii="Arial" w:hAnsi="Arial" w:cs="Arial"/>
          <w:sz w:val="20"/>
          <w:szCs w:val="20"/>
        </w:rPr>
        <w:t>May 2022 – Aug 2022</w:t>
      </w:r>
    </w:p>
    <w:p w14:paraId="4145E419" w14:textId="77777777" w:rsidR="00D64DE7" w:rsidRDefault="00D64DE7" w:rsidP="00D64DE7">
      <w:pPr>
        <w:spacing w:after="0"/>
        <w:jc w:val="righ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Apr</w:t>
      </w:r>
      <w:r w:rsidRPr="00191F3B"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</w:rPr>
        <w:t>21</w:t>
      </w:r>
      <w:r w:rsidRPr="00191F3B">
        <w:rPr>
          <w:rFonts w:ascii="Arial" w:hAnsi="Arial" w:cs="Arial"/>
          <w:sz w:val="20"/>
          <w:szCs w:val="20"/>
        </w:rPr>
        <w:t xml:space="preserve"> –</w:t>
      </w:r>
      <w:r>
        <w:rPr>
          <w:rFonts w:ascii="Arial" w:hAnsi="Arial" w:cs="Arial"/>
          <w:sz w:val="20"/>
          <w:szCs w:val="20"/>
        </w:rPr>
        <w:t xml:space="preserve"> Jul 2021         </w:t>
      </w:r>
    </w:p>
    <w:p w14:paraId="314C62CF" w14:textId="4B89F6D8" w:rsidR="00D64DE7" w:rsidRPr="00F712E3" w:rsidRDefault="00D64DE7" w:rsidP="00D64DE7">
      <w:pPr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oduction Operator</w:t>
      </w:r>
      <w:r>
        <w:rPr>
          <w:rFonts w:ascii="Arial" w:hAnsi="Arial" w:cs="Arial"/>
          <w:b/>
          <w:sz w:val="20"/>
          <w:szCs w:val="20"/>
        </w:rPr>
        <w:t xml:space="preserve"> (Low Tech)</w:t>
      </w:r>
    </w:p>
    <w:p w14:paraId="5A775CDD" w14:textId="77777777" w:rsidR="00D64DE7" w:rsidRPr="00957356" w:rsidRDefault="00D64DE7" w:rsidP="00D64DE7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20"/>
          <w:szCs w:val="20"/>
        </w:rPr>
        <w:t>Responsible for continuous operation of complex equipment, machinery, and industrial control systems for production equipment and packaging equipment</w:t>
      </w:r>
    </w:p>
    <w:p w14:paraId="303276EF" w14:textId="77777777" w:rsidR="00D64DE7" w:rsidRPr="00957356" w:rsidRDefault="00D64DE7" w:rsidP="00D64DE7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20"/>
          <w:szCs w:val="20"/>
        </w:rPr>
        <w:t>Provided in-time ICS operating system (Linux-based) feedback to production technicians and engineers within 10 minutes</w:t>
      </w:r>
    </w:p>
    <w:p w14:paraId="1B0970D7" w14:textId="77777777" w:rsidR="00D64DE7" w:rsidRPr="00957356" w:rsidRDefault="00D64DE7" w:rsidP="00D64DE7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20"/>
          <w:szCs w:val="20"/>
        </w:rPr>
        <w:t>Identified critical control point defects affecting line production in a fast-paced environment</w:t>
      </w:r>
    </w:p>
    <w:p w14:paraId="224BF893" w14:textId="546C0BCE" w:rsidR="00D64DE7" w:rsidRPr="00D64DE7" w:rsidRDefault="00D64DE7" w:rsidP="00D64DE7">
      <w:pPr>
        <w:pStyle w:val="ListParagraph"/>
        <w:numPr>
          <w:ilvl w:val="0"/>
          <w:numId w:val="9"/>
        </w:numPr>
        <w:spacing w:after="0"/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20"/>
          <w:szCs w:val="20"/>
        </w:rPr>
        <w:t>Assisted line managers in leading 5-10 newcomers each week to get accustomed to production at respective workstations</w:t>
      </w:r>
    </w:p>
    <w:p w14:paraId="10AE4895" w14:textId="51D59560" w:rsidR="004E33B6" w:rsidRDefault="004E33B6" w:rsidP="004E33B6">
      <w:pPr>
        <w:spacing w:after="0"/>
        <w:jc w:val="both"/>
        <w:rPr>
          <w:rFonts w:ascii="Arial" w:hAnsi="Arial" w:cs="Arial"/>
          <w:sz w:val="16"/>
          <w:szCs w:val="20"/>
        </w:rPr>
      </w:pPr>
    </w:p>
    <w:p w14:paraId="47D2EA38" w14:textId="77777777" w:rsidR="000B447D" w:rsidRPr="00191F3B" w:rsidRDefault="000B447D" w:rsidP="000B447D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ACADEMIC </w:t>
      </w:r>
      <w:r w:rsidRPr="00191F3B">
        <w:rPr>
          <w:rFonts w:ascii="Arial" w:hAnsi="Arial" w:cs="Arial"/>
          <w:b/>
          <w:sz w:val="20"/>
          <w:szCs w:val="20"/>
        </w:rPr>
        <w:t>PROJECT</w:t>
      </w:r>
      <w:r>
        <w:rPr>
          <w:rFonts w:ascii="Arial" w:hAnsi="Arial" w:cs="Arial"/>
          <w:b/>
          <w:sz w:val="20"/>
          <w:szCs w:val="20"/>
        </w:rPr>
        <w:t>S</w:t>
      </w:r>
    </w:p>
    <w:p w14:paraId="017051F2" w14:textId="07069704" w:rsidR="000B447D" w:rsidRPr="00F712E3" w:rsidRDefault="000B447D" w:rsidP="000B447D">
      <w:pPr>
        <w:spacing w:after="0"/>
        <w:jc w:val="both"/>
        <w:rPr>
          <w:rFonts w:ascii="Arial" w:hAnsi="Arial" w:cs="Arial"/>
          <w:sz w:val="20"/>
          <w:szCs w:val="20"/>
        </w:rPr>
      </w:pPr>
      <w:r w:rsidRPr="00F712E3">
        <w:rPr>
          <w:rFonts w:ascii="Arial" w:hAnsi="Arial" w:cs="Arial"/>
          <w:b/>
          <w:sz w:val="20"/>
          <w:szCs w:val="20"/>
        </w:rPr>
        <w:t>Nanyang Technological University, Singapore</w:t>
      </w:r>
      <w:r w:rsidRPr="00F712E3">
        <w:rPr>
          <w:rFonts w:ascii="Arial" w:hAnsi="Arial" w:cs="Arial"/>
          <w:b/>
          <w:sz w:val="20"/>
          <w:szCs w:val="20"/>
        </w:rPr>
        <w:tab/>
      </w:r>
      <w:r w:rsidRPr="00F712E3">
        <w:rPr>
          <w:rFonts w:ascii="Arial" w:hAnsi="Arial" w:cs="Arial"/>
          <w:b/>
          <w:sz w:val="20"/>
          <w:szCs w:val="20"/>
        </w:rPr>
        <w:tab/>
      </w:r>
      <w:r w:rsidRPr="00F712E3">
        <w:rPr>
          <w:rFonts w:ascii="Arial" w:hAnsi="Arial" w:cs="Arial"/>
          <w:b/>
          <w:sz w:val="20"/>
          <w:szCs w:val="20"/>
        </w:rPr>
        <w:tab/>
      </w:r>
      <w:r w:rsidRPr="00F712E3">
        <w:rPr>
          <w:rFonts w:ascii="Arial" w:hAnsi="Arial" w:cs="Arial"/>
          <w:b/>
          <w:sz w:val="20"/>
          <w:szCs w:val="20"/>
        </w:rPr>
        <w:tab/>
      </w:r>
      <w:r w:rsidRPr="00F712E3">
        <w:rPr>
          <w:rFonts w:ascii="Arial" w:hAnsi="Arial" w:cs="Arial"/>
          <w:b/>
          <w:sz w:val="20"/>
          <w:szCs w:val="20"/>
        </w:rPr>
        <w:tab/>
        <w:t xml:space="preserve">           </w:t>
      </w:r>
    </w:p>
    <w:p w14:paraId="4D045E18" w14:textId="57DBDB43" w:rsidR="000B447D" w:rsidRDefault="000B447D" w:rsidP="000B447D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oftware Engineering Project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  <w:t xml:space="preserve">  </w:t>
      </w:r>
      <w:r w:rsidRPr="000B447D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         Feb</w:t>
      </w:r>
      <w:r w:rsidRPr="00F712E3">
        <w:rPr>
          <w:rFonts w:ascii="Arial" w:hAnsi="Arial" w:cs="Arial"/>
          <w:sz w:val="20"/>
          <w:szCs w:val="20"/>
        </w:rPr>
        <w:t xml:space="preserve"> 202</w:t>
      </w:r>
      <w:r>
        <w:rPr>
          <w:rFonts w:ascii="Arial" w:hAnsi="Arial" w:cs="Arial"/>
          <w:sz w:val="20"/>
          <w:szCs w:val="20"/>
        </w:rPr>
        <w:t>3</w:t>
      </w:r>
      <w:r w:rsidRPr="00F712E3">
        <w:rPr>
          <w:rFonts w:ascii="Arial" w:hAnsi="Arial" w:cs="Arial"/>
          <w:sz w:val="20"/>
          <w:szCs w:val="20"/>
        </w:rPr>
        <w:t xml:space="preserve"> – </w:t>
      </w:r>
      <w:r>
        <w:rPr>
          <w:rFonts w:ascii="Arial" w:hAnsi="Arial" w:cs="Arial"/>
          <w:sz w:val="20"/>
          <w:szCs w:val="20"/>
        </w:rPr>
        <w:t>Present</w:t>
      </w:r>
    </w:p>
    <w:p w14:paraId="723400CB" w14:textId="1B1C1126" w:rsidR="000B447D" w:rsidRPr="00F712E3" w:rsidRDefault="000B447D" w:rsidP="000B447D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Point-to-point Map Tracking and Routing Web Application</w:t>
      </w:r>
    </w:p>
    <w:p w14:paraId="16659DAB" w14:textId="25B3857C" w:rsidR="000B447D" w:rsidRDefault="000B447D" w:rsidP="000B447D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veloping a single page web application to enable users, especially drivers, to find directions to nearest toilet from nearest carpark or current position</w:t>
      </w:r>
    </w:p>
    <w:p w14:paraId="37E6800A" w14:textId="7D5DF67A" w:rsidR="000B447D" w:rsidRPr="00A41117" w:rsidRDefault="000B447D" w:rsidP="000B447D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ading a team with 4 other undergraduates in developing </w:t>
      </w:r>
      <w:r w:rsidRPr="00A41117">
        <w:rPr>
          <w:rFonts w:ascii="Arial" w:hAnsi="Arial" w:cs="Arial"/>
          <w:sz w:val="20"/>
          <w:szCs w:val="20"/>
        </w:rPr>
        <w:t xml:space="preserve">a full-stack application </w:t>
      </w:r>
      <w:r>
        <w:rPr>
          <w:rFonts w:ascii="Arial" w:hAnsi="Arial" w:cs="Arial"/>
          <w:sz w:val="20"/>
          <w:szCs w:val="20"/>
        </w:rPr>
        <w:t xml:space="preserve">using </w:t>
      </w:r>
      <w:r w:rsidR="00E913C8">
        <w:rPr>
          <w:rFonts w:ascii="Arial" w:hAnsi="Arial" w:cs="Arial"/>
          <w:sz w:val="20"/>
          <w:szCs w:val="20"/>
        </w:rPr>
        <w:t>React-TypeScript</w:t>
      </w:r>
      <w:r>
        <w:rPr>
          <w:rFonts w:ascii="Arial" w:hAnsi="Arial" w:cs="Arial"/>
          <w:sz w:val="20"/>
          <w:szCs w:val="20"/>
        </w:rPr>
        <w:t xml:space="preserve"> for front-end, NodeJS-ExpressJS</w:t>
      </w:r>
      <w:r w:rsidR="00E913C8">
        <w:rPr>
          <w:rFonts w:ascii="Arial" w:hAnsi="Arial" w:cs="Arial"/>
          <w:sz w:val="20"/>
          <w:szCs w:val="20"/>
        </w:rPr>
        <w:t>-Django</w:t>
      </w:r>
      <w:r>
        <w:rPr>
          <w:rFonts w:ascii="Arial" w:hAnsi="Arial" w:cs="Arial"/>
          <w:sz w:val="20"/>
          <w:szCs w:val="20"/>
        </w:rPr>
        <w:t xml:space="preserve"> for back-end, and </w:t>
      </w:r>
      <w:r w:rsidR="00CA57A1">
        <w:rPr>
          <w:rFonts w:ascii="Arial" w:hAnsi="Arial" w:cs="Arial"/>
          <w:sz w:val="20"/>
          <w:szCs w:val="20"/>
        </w:rPr>
        <w:t>PostgreSQL</w:t>
      </w:r>
      <w:r>
        <w:rPr>
          <w:rFonts w:ascii="Arial" w:hAnsi="Arial" w:cs="Arial"/>
          <w:sz w:val="20"/>
          <w:szCs w:val="20"/>
        </w:rPr>
        <w:t xml:space="preserve"> for database management </w:t>
      </w:r>
    </w:p>
    <w:p w14:paraId="09D06463" w14:textId="536A2432" w:rsidR="000B447D" w:rsidRPr="000B447D" w:rsidRDefault="000B447D" w:rsidP="004E33B6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16"/>
          <w:szCs w:val="14"/>
        </w:rPr>
      </w:pPr>
      <w:r>
        <w:rPr>
          <w:rFonts w:ascii="Arial" w:hAnsi="Arial" w:cs="Arial"/>
          <w:sz w:val="20"/>
          <w:szCs w:val="20"/>
        </w:rPr>
        <w:t>Adopt</w:t>
      </w:r>
      <w:r w:rsidR="00D64DE7">
        <w:rPr>
          <w:rFonts w:ascii="Arial" w:hAnsi="Arial" w:cs="Arial"/>
          <w:sz w:val="20"/>
          <w:szCs w:val="20"/>
        </w:rPr>
        <w:t>ed</w:t>
      </w:r>
      <w:r>
        <w:rPr>
          <w:rFonts w:ascii="Arial" w:hAnsi="Arial" w:cs="Arial"/>
          <w:sz w:val="20"/>
          <w:szCs w:val="20"/>
        </w:rPr>
        <w:t xml:space="preserve"> an Agile development methodology, fostering collaboration and flexible planning to deliver high-quality software frequently and efficiently</w:t>
      </w:r>
    </w:p>
    <w:p w14:paraId="785DFAD5" w14:textId="22AD3046" w:rsidR="000B447D" w:rsidRDefault="000B447D" w:rsidP="000B447D">
      <w:pPr>
        <w:spacing w:after="0"/>
        <w:jc w:val="both"/>
        <w:rPr>
          <w:rFonts w:ascii="Arial" w:hAnsi="Arial" w:cs="Arial"/>
          <w:sz w:val="16"/>
          <w:szCs w:val="14"/>
        </w:rPr>
      </w:pPr>
    </w:p>
    <w:p w14:paraId="65942B86" w14:textId="65137DA3" w:rsidR="000B447D" w:rsidRDefault="000B447D" w:rsidP="000B447D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bject-oriented Programming Project</w:t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ab/>
        <w:t xml:space="preserve">                        </w:t>
      </w:r>
      <w:r>
        <w:rPr>
          <w:rFonts w:ascii="Arial" w:hAnsi="Arial" w:cs="Arial"/>
          <w:sz w:val="20"/>
          <w:szCs w:val="20"/>
        </w:rPr>
        <w:t>Sep</w:t>
      </w:r>
      <w:r w:rsidRPr="00F712E3">
        <w:rPr>
          <w:rFonts w:ascii="Arial" w:hAnsi="Arial" w:cs="Arial"/>
          <w:sz w:val="20"/>
          <w:szCs w:val="20"/>
        </w:rPr>
        <w:t xml:space="preserve"> 202</w:t>
      </w:r>
      <w:r>
        <w:rPr>
          <w:rFonts w:ascii="Arial" w:hAnsi="Arial" w:cs="Arial"/>
          <w:sz w:val="20"/>
          <w:szCs w:val="20"/>
        </w:rPr>
        <w:t>2</w:t>
      </w:r>
      <w:r w:rsidRPr="00F712E3">
        <w:rPr>
          <w:rFonts w:ascii="Arial" w:hAnsi="Arial" w:cs="Arial"/>
          <w:sz w:val="20"/>
          <w:szCs w:val="20"/>
        </w:rPr>
        <w:t xml:space="preserve"> – </w:t>
      </w:r>
      <w:r>
        <w:rPr>
          <w:rFonts w:ascii="Arial" w:hAnsi="Arial" w:cs="Arial"/>
          <w:sz w:val="20"/>
          <w:szCs w:val="20"/>
        </w:rPr>
        <w:t>Nov 2022</w:t>
      </w:r>
    </w:p>
    <w:p w14:paraId="00568EF2" w14:textId="4385EFA2" w:rsidR="000B447D" w:rsidRPr="00F712E3" w:rsidRDefault="000B447D" w:rsidP="000B447D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Movie Booking and Listing Management Application</w:t>
      </w:r>
    </w:p>
    <w:p w14:paraId="13B69689" w14:textId="4BE315B0" w:rsidR="000B447D" w:rsidRDefault="000B447D" w:rsidP="000B447D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ooperated with 4 other undergraduates </w:t>
      </w:r>
      <w:r w:rsidR="00CB3164">
        <w:rPr>
          <w:rFonts w:ascii="Arial" w:hAnsi="Arial" w:cs="Arial"/>
          <w:sz w:val="20"/>
          <w:szCs w:val="20"/>
        </w:rPr>
        <w:t xml:space="preserve">to implement </w:t>
      </w:r>
      <w:r>
        <w:rPr>
          <w:rFonts w:ascii="Arial" w:hAnsi="Arial" w:cs="Arial"/>
          <w:sz w:val="20"/>
          <w:szCs w:val="20"/>
        </w:rPr>
        <w:t>a Java console-based application to simulate administrator and user movie booking system</w:t>
      </w:r>
    </w:p>
    <w:p w14:paraId="6921BC1A" w14:textId="70C223E5" w:rsidR="000B447D" w:rsidRPr="000B447D" w:rsidRDefault="000B447D" w:rsidP="000B447D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16"/>
          <w:szCs w:val="14"/>
        </w:rPr>
      </w:pPr>
      <w:r>
        <w:rPr>
          <w:rFonts w:ascii="Arial" w:hAnsi="Arial" w:cs="Arial"/>
          <w:sz w:val="20"/>
          <w:szCs w:val="20"/>
        </w:rPr>
        <w:t>Responsible for account-related logic; gained experience in automated testing and account security</w:t>
      </w:r>
    </w:p>
    <w:p w14:paraId="62E8022C" w14:textId="0341FD01" w:rsidR="000B447D" w:rsidRPr="000B447D" w:rsidRDefault="000B447D" w:rsidP="000B447D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16"/>
          <w:szCs w:val="14"/>
        </w:rPr>
      </w:pPr>
      <w:r>
        <w:rPr>
          <w:rFonts w:ascii="Arial" w:hAnsi="Arial" w:cs="Arial"/>
          <w:sz w:val="20"/>
          <w:szCs w:val="20"/>
        </w:rPr>
        <w:t>Prepared and maintained relevant documentation throughout application development lifecycle</w:t>
      </w:r>
    </w:p>
    <w:p w14:paraId="42AE59D7" w14:textId="62C7779C" w:rsidR="000B447D" w:rsidRDefault="000B447D" w:rsidP="000B447D">
      <w:pPr>
        <w:spacing w:after="0"/>
        <w:jc w:val="both"/>
        <w:rPr>
          <w:rFonts w:ascii="Arial" w:hAnsi="Arial" w:cs="Arial"/>
          <w:sz w:val="16"/>
          <w:szCs w:val="14"/>
        </w:rPr>
      </w:pPr>
    </w:p>
    <w:p w14:paraId="76FA5F1B" w14:textId="002E33DE" w:rsidR="000B447D" w:rsidRDefault="00CB3164" w:rsidP="000B447D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Data Science and Artificial Intelligence </w:t>
      </w:r>
      <w:r w:rsidR="000B447D">
        <w:rPr>
          <w:rFonts w:ascii="Arial" w:hAnsi="Arial" w:cs="Arial"/>
          <w:b/>
          <w:bCs/>
          <w:sz w:val="20"/>
          <w:szCs w:val="20"/>
        </w:rPr>
        <w:t>Project</w:t>
      </w:r>
      <w:r w:rsidR="000B447D">
        <w:rPr>
          <w:rFonts w:ascii="Arial" w:hAnsi="Arial" w:cs="Arial"/>
          <w:b/>
          <w:bCs/>
          <w:sz w:val="20"/>
          <w:szCs w:val="20"/>
        </w:rPr>
        <w:tab/>
      </w:r>
      <w:r w:rsidR="000B447D">
        <w:rPr>
          <w:rFonts w:ascii="Arial" w:hAnsi="Arial" w:cs="Arial"/>
          <w:b/>
          <w:bCs/>
          <w:sz w:val="20"/>
          <w:szCs w:val="20"/>
        </w:rPr>
        <w:tab/>
      </w:r>
      <w:r w:rsidR="000B447D">
        <w:rPr>
          <w:rFonts w:ascii="Arial" w:hAnsi="Arial" w:cs="Arial"/>
          <w:b/>
          <w:bCs/>
          <w:sz w:val="20"/>
          <w:szCs w:val="20"/>
        </w:rPr>
        <w:tab/>
      </w:r>
      <w:r w:rsidR="000B447D">
        <w:rPr>
          <w:rFonts w:ascii="Arial" w:hAnsi="Arial" w:cs="Arial"/>
          <w:b/>
          <w:bCs/>
          <w:sz w:val="20"/>
          <w:szCs w:val="20"/>
        </w:rPr>
        <w:tab/>
      </w:r>
      <w:r w:rsidR="000B447D">
        <w:rPr>
          <w:rFonts w:ascii="Arial" w:hAnsi="Arial" w:cs="Arial"/>
          <w:b/>
          <w:bCs/>
          <w:sz w:val="20"/>
          <w:szCs w:val="20"/>
        </w:rPr>
        <w:tab/>
      </w:r>
      <w:r>
        <w:rPr>
          <w:rFonts w:ascii="Arial" w:hAnsi="Arial" w:cs="Arial"/>
          <w:b/>
          <w:bCs/>
          <w:sz w:val="20"/>
          <w:szCs w:val="20"/>
        </w:rPr>
        <w:t xml:space="preserve">            </w:t>
      </w:r>
      <w:r>
        <w:rPr>
          <w:rFonts w:ascii="Arial" w:hAnsi="Arial" w:cs="Arial"/>
          <w:sz w:val="20"/>
          <w:szCs w:val="20"/>
        </w:rPr>
        <w:t>Feb</w:t>
      </w:r>
      <w:r w:rsidR="000B447D" w:rsidRPr="00F712E3">
        <w:rPr>
          <w:rFonts w:ascii="Arial" w:hAnsi="Arial" w:cs="Arial"/>
          <w:sz w:val="20"/>
          <w:szCs w:val="20"/>
        </w:rPr>
        <w:t xml:space="preserve"> 202</w:t>
      </w:r>
      <w:r>
        <w:rPr>
          <w:rFonts w:ascii="Arial" w:hAnsi="Arial" w:cs="Arial"/>
          <w:sz w:val="20"/>
          <w:szCs w:val="20"/>
        </w:rPr>
        <w:t>2</w:t>
      </w:r>
      <w:r w:rsidR="000B447D" w:rsidRPr="00F712E3">
        <w:rPr>
          <w:rFonts w:ascii="Arial" w:hAnsi="Arial" w:cs="Arial"/>
          <w:sz w:val="20"/>
          <w:szCs w:val="20"/>
        </w:rPr>
        <w:t xml:space="preserve"> –</w:t>
      </w:r>
      <w:r>
        <w:rPr>
          <w:rFonts w:ascii="Arial" w:hAnsi="Arial" w:cs="Arial"/>
          <w:sz w:val="20"/>
          <w:szCs w:val="20"/>
        </w:rPr>
        <w:t xml:space="preserve"> Apr 2022</w:t>
      </w:r>
      <w:r w:rsidR="000B447D" w:rsidRPr="00F712E3">
        <w:rPr>
          <w:rFonts w:ascii="Arial" w:hAnsi="Arial" w:cs="Arial"/>
          <w:sz w:val="20"/>
          <w:szCs w:val="20"/>
        </w:rPr>
        <w:t xml:space="preserve"> </w:t>
      </w:r>
    </w:p>
    <w:p w14:paraId="7E1F88CA" w14:textId="6C222877" w:rsidR="000B447D" w:rsidRPr="00F712E3" w:rsidRDefault="00CB3164" w:rsidP="000B447D">
      <w:pPr>
        <w:spacing w:after="0"/>
        <w:jc w:val="both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Customer Preference Analysis</w:t>
      </w:r>
    </w:p>
    <w:p w14:paraId="34A20CD4" w14:textId="76B05607" w:rsidR="000B447D" w:rsidRPr="00CB3164" w:rsidRDefault="00CB3164" w:rsidP="00CB3164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sz w:val="20"/>
          <w:szCs w:val="20"/>
        </w:rPr>
        <w:t>Led a team with 2 other undergraduates to design an end-to-end data science project predicting main factors restaurants in Bangalore, India, should be concerned with to attract returning customers.</w:t>
      </w:r>
    </w:p>
    <w:p w14:paraId="4480DF48" w14:textId="47CC97F4" w:rsidR="00CB3164" w:rsidRPr="00CB3164" w:rsidRDefault="00CB3164" w:rsidP="00D6135D">
      <w:pPr>
        <w:pStyle w:val="ListParagraph"/>
        <w:numPr>
          <w:ilvl w:val="0"/>
          <w:numId w:val="4"/>
        </w:num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CB3164">
        <w:rPr>
          <w:rFonts w:ascii="Arial" w:hAnsi="Arial" w:cs="Arial"/>
          <w:sz w:val="20"/>
          <w:szCs w:val="20"/>
        </w:rPr>
        <w:lastRenderedPageBreak/>
        <w:t xml:space="preserve">Explored customer purchase data from Kaggle to accurately analyse factors affecting customer feedback and decision-making using </w:t>
      </w:r>
      <w:r>
        <w:rPr>
          <w:rFonts w:ascii="Arial" w:hAnsi="Arial" w:cs="Arial"/>
          <w:sz w:val="20"/>
          <w:szCs w:val="20"/>
        </w:rPr>
        <w:t>Python Jupyter Notebook, Natural Language Processing techniques using NLTK and SkLearn, and Machine Learning classification models such as KNNeighbours and RandomForest</w:t>
      </w:r>
    </w:p>
    <w:p w14:paraId="5BFA93E1" w14:textId="09A6C11B" w:rsidR="00CB3164" w:rsidRPr="00CB3164" w:rsidRDefault="00CB3164" w:rsidP="00D6135D">
      <w:pPr>
        <w:pStyle w:val="ListParagraph"/>
        <w:numPr>
          <w:ilvl w:val="0"/>
          <w:numId w:val="4"/>
        </w:num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Cs/>
          <w:sz w:val="20"/>
          <w:szCs w:val="20"/>
        </w:rPr>
        <w:t>Experienced in using Google Maps API for Geographical Analysis and XGBoost API for Classification</w:t>
      </w:r>
    </w:p>
    <w:p w14:paraId="1A7EB0C1" w14:textId="77777777" w:rsidR="00CB3164" w:rsidRPr="00CB3164" w:rsidRDefault="00CB3164" w:rsidP="00CB3164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6DCA5079" w14:textId="4E26E08A" w:rsidR="00F712E3" w:rsidRPr="00CB3164" w:rsidRDefault="000B447D" w:rsidP="00CB3164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CB3164">
        <w:rPr>
          <w:rFonts w:ascii="Arial" w:hAnsi="Arial" w:cs="Arial"/>
          <w:b/>
          <w:sz w:val="20"/>
          <w:szCs w:val="20"/>
        </w:rPr>
        <w:t>PERSONAL</w:t>
      </w:r>
      <w:r w:rsidR="0053699E" w:rsidRPr="00CB3164">
        <w:rPr>
          <w:rFonts w:ascii="Arial" w:hAnsi="Arial" w:cs="Arial"/>
          <w:b/>
          <w:sz w:val="20"/>
          <w:szCs w:val="20"/>
        </w:rPr>
        <w:t xml:space="preserve"> </w:t>
      </w:r>
      <w:r w:rsidR="00B55DBB" w:rsidRPr="00CB3164">
        <w:rPr>
          <w:rFonts w:ascii="Arial" w:hAnsi="Arial" w:cs="Arial"/>
          <w:b/>
          <w:sz w:val="20"/>
          <w:szCs w:val="20"/>
        </w:rPr>
        <w:t>PROJECT</w:t>
      </w:r>
      <w:r w:rsidR="00957356" w:rsidRPr="00CB3164">
        <w:rPr>
          <w:rFonts w:ascii="Arial" w:hAnsi="Arial" w:cs="Arial"/>
          <w:b/>
          <w:sz w:val="20"/>
          <w:szCs w:val="20"/>
        </w:rPr>
        <w:t>S</w:t>
      </w:r>
      <w:r w:rsidR="00F712E3" w:rsidRPr="00CB3164">
        <w:rPr>
          <w:rFonts w:ascii="Arial" w:hAnsi="Arial" w:cs="Arial"/>
          <w:b/>
          <w:sz w:val="20"/>
          <w:szCs w:val="20"/>
        </w:rPr>
        <w:tab/>
      </w:r>
      <w:r w:rsidR="00F712E3" w:rsidRPr="00CB3164">
        <w:rPr>
          <w:rFonts w:ascii="Arial" w:hAnsi="Arial" w:cs="Arial"/>
          <w:b/>
          <w:sz w:val="20"/>
          <w:szCs w:val="20"/>
        </w:rPr>
        <w:tab/>
      </w:r>
      <w:r w:rsidR="00F712E3" w:rsidRPr="00CB3164">
        <w:rPr>
          <w:rFonts w:ascii="Arial" w:hAnsi="Arial" w:cs="Arial"/>
          <w:b/>
          <w:sz w:val="20"/>
          <w:szCs w:val="20"/>
        </w:rPr>
        <w:tab/>
      </w:r>
      <w:r w:rsidR="00F712E3" w:rsidRPr="00CB3164">
        <w:rPr>
          <w:rFonts w:ascii="Arial" w:hAnsi="Arial" w:cs="Arial"/>
          <w:b/>
          <w:sz w:val="20"/>
          <w:szCs w:val="20"/>
        </w:rPr>
        <w:tab/>
      </w:r>
      <w:r w:rsidR="00F712E3" w:rsidRPr="00CB3164">
        <w:rPr>
          <w:rFonts w:ascii="Arial" w:hAnsi="Arial" w:cs="Arial"/>
          <w:b/>
          <w:sz w:val="20"/>
          <w:szCs w:val="20"/>
        </w:rPr>
        <w:tab/>
        <w:t xml:space="preserve">           </w:t>
      </w:r>
    </w:p>
    <w:p w14:paraId="057E2FB1" w14:textId="0E60304B" w:rsidR="00F712E3" w:rsidRPr="000B447D" w:rsidRDefault="009F3BF0" w:rsidP="00F712E3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E</w:t>
      </w:r>
      <w:r w:rsidR="000B447D">
        <w:rPr>
          <w:rFonts w:ascii="Arial" w:hAnsi="Arial" w:cs="Arial"/>
          <w:b/>
          <w:bCs/>
          <w:sz w:val="20"/>
          <w:szCs w:val="20"/>
        </w:rPr>
        <w:t>SCENDO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F712E3">
        <w:rPr>
          <w:rFonts w:ascii="Arial" w:hAnsi="Arial" w:cs="Arial"/>
          <w:b/>
          <w:bCs/>
          <w:sz w:val="20"/>
          <w:szCs w:val="20"/>
        </w:rPr>
        <w:t>Hackathon Finalist</w:t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="00F712E3">
        <w:rPr>
          <w:rFonts w:ascii="Arial" w:hAnsi="Arial" w:cs="Arial"/>
          <w:b/>
          <w:bCs/>
          <w:sz w:val="20"/>
          <w:szCs w:val="20"/>
        </w:rPr>
        <w:t>– Web application tracking RFID tags for luggage tagging</w:t>
      </w:r>
      <w:r w:rsidR="000B447D" w:rsidRPr="000B447D">
        <w:rPr>
          <w:rFonts w:ascii="Arial" w:hAnsi="Arial" w:cs="Arial"/>
          <w:sz w:val="20"/>
          <w:szCs w:val="20"/>
        </w:rPr>
        <w:t xml:space="preserve"> </w:t>
      </w:r>
      <w:r w:rsidR="000B447D">
        <w:rPr>
          <w:rFonts w:ascii="Arial" w:hAnsi="Arial" w:cs="Arial"/>
          <w:sz w:val="20"/>
          <w:szCs w:val="20"/>
        </w:rPr>
        <w:t xml:space="preserve">     Dec</w:t>
      </w:r>
      <w:r w:rsidR="000B447D" w:rsidRPr="00F712E3">
        <w:rPr>
          <w:rFonts w:ascii="Arial" w:hAnsi="Arial" w:cs="Arial"/>
          <w:sz w:val="20"/>
          <w:szCs w:val="20"/>
        </w:rPr>
        <w:t xml:space="preserve"> 2022 – </w:t>
      </w:r>
      <w:r w:rsidR="000B447D">
        <w:rPr>
          <w:rFonts w:ascii="Arial" w:hAnsi="Arial" w:cs="Arial"/>
          <w:sz w:val="20"/>
          <w:szCs w:val="20"/>
        </w:rPr>
        <w:t>Jan 2023</w:t>
      </w:r>
    </w:p>
    <w:p w14:paraId="7B4DC8F0" w14:textId="44B4E813" w:rsidR="00957356" w:rsidRDefault="00957356" w:rsidP="00CD1C00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operated in a multi-disciplinary group with 5 other undergraduates</w:t>
      </w:r>
      <w:r w:rsidR="000B447D">
        <w:rPr>
          <w:rFonts w:ascii="Arial" w:hAnsi="Arial" w:cs="Arial"/>
          <w:sz w:val="20"/>
          <w:szCs w:val="20"/>
        </w:rPr>
        <w:t>, reaching top 12 in the hackathon</w:t>
      </w:r>
    </w:p>
    <w:p w14:paraId="6A8427A7" w14:textId="7AC29DA9" w:rsidR="00CD1C00" w:rsidRPr="00A41117" w:rsidRDefault="000B447D" w:rsidP="006B40CE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sponsible for</w:t>
      </w:r>
      <w:r w:rsidR="00A41117" w:rsidRPr="00A4111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eveloping </w:t>
      </w:r>
      <w:r w:rsidR="00A41117" w:rsidRPr="00A41117">
        <w:rPr>
          <w:rFonts w:ascii="Arial" w:hAnsi="Arial" w:cs="Arial"/>
          <w:sz w:val="20"/>
          <w:szCs w:val="20"/>
        </w:rPr>
        <w:t>React</w:t>
      </w:r>
      <w:r>
        <w:rPr>
          <w:rFonts w:ascii="Arial" w:hAnsi="Arial" w:cs="Arial"/>
          <w:sz w:val="20"/>
          <w:szCs w:val="20"/>
        </w:rPr>
        <w:t xml:space="preserve"> front-end in a</w:t>
      </w:r>
      <w:r w:rsidR="00A41117" w:rsidRPr="00A41117">
        <w:rPr>
          <w:rFonts w:ascii="Arial" w:hAnsi="Arial" w:cs="Arial"/>
          <w:sz w:val="20"/>
          <w:szCs w:val="20"/>
        </w:rPr>
        <w:t xml:space="preserve"> full-stack application to simulate luggage registering and tracking during transit between airports</w:t>
      </w:r>
    </w:p>
    <w:p w14:paraId="1A2A8869" w14:textId="5A53F639" w:rsidR="000B447D" w:rsidRPr="000B447D" w:rsidRDefault="00957356" w:rsidP="007F0C32">
      <w:pPr>
        <w:pStyle w:val="ListParagraph"/>
        <w:numPr>
          <w:ilvl w:val="0"/>
          <w:numId w:val="4"/>
        </w:numPr>
        <w:spacing w:after="0"/>
        <w:jc w:val="both"/>
        <w:rPr>
          <w:rFonts w:ascii="Arial" w:hAnsi="Arial" w:cs="Arial"/>
          <w:sz w:val="16"/>
          <w:szCs w:val="14"/>
        </w:rPr>
      </w:pPr>
      <w:r w:rsidRPr="000B447D">
        <w:rPr>
          <w:rFonts w:ascii="Arial" w:hAnsi="Arial" w:cs="Arial"/>
          <w:sz w:val="20"/>
          <w:szCs w:val="20"/>
        </w:rPr>
        <w:t>Assembled RFID scanner using ESP-32 CAM to scan RFID cards and tags</w:t>
      </w:r>
      <w:r w:rsidR="00A41117" w:rsidRPr="000B447D">
        <w:rPr>
          <w:rFonts w:ascii="Arial" w:hAnsi="Arial" w:cs="Arial"/>
          <w:sz w:val="20"/>
          <w:szCs w:val="20"/>
        </w:rPr>
        <w:t xml:space="preserve"> within 3 seconds</w:t>
      </w:r>
    </w:p>
    <w:p w14:paraId="32CE842A" w14:textId="77777777" w:rsidR="00957356" w:rsidRPr="00957356" w:rsidRDefault="00957356" w:rsidP="00957356">
      <w:pPr>
        <w:spacing w:after="0"/>
        <w:jc w:val="both"/>
        <w:rPr>
          <w:rFonts w:ascii="Arial" w:hAnsi="Arial" w:cs="Arial"/>
          <w:sz w:val="16"/>
          <w:szCs w:val="14"/>
        </w:rPr>
      </w:pPr>
    </w:p>
    <w:p w14:paraId="37AE7F01" w14:textId="77777777" w:rsidR="00957356" w:rsidRPr="00957356" w:rsidRDefault="00957356" w:rsidP="00957356">
      <w:pPr>
        <w:spacing w:after="0"/>
        <w:jc w:val="both"/>
        <w:rPr>
          <w:rFonts w:ascii="Arial" w:hAnsi="Arial" w:cs="Arial"/>
          <w:sz w:val="16"/>
          <w:szCs w:val="20"/>
        </w:rPr>
      </w:pPr>
    </w:p>
    <w:p w14:paraId="512D2D16" w14:textId="77777777" w:rsidR="003A4FBE" w:rsidRPr="00191F3B" w:rsidRDefault="00782739" w:rsidP="001275C1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>CO-CURRICULAR ACTIVITIES</w:t>
      </w:r>
    </w:p>
    <w:p w14:paraId="69819D3F" w14:textId="77777777" w:rsidR="000B447D" w:rsidRPr="00191F3B" w:rsidRDefault="000B447D" w:rsidP="000B447D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International CTF Team - NestingDoll</w:t>
      </w:r>
      <w:r w:rsidRPr="00191F3B">
        <w:rPr>
          <w:rFonts w:ascii="Arial" w:hAnsi="Arial" w:cs="Arial"/>
          <w:b/>
          <w:sz w:val="20"/>
          <w:szCs w:val="20"/>
        </w:rPr>
        <w:tab/>
      </w:r>
      <w:r w:rsidRPr="00191F3B">
        <w:rPr>
          <w:rFonts w:ascii="Arial" w:hAnsi="Arial" w:cs="Arial"/>
          <w:sz w:val="20"/>
          <w:szCs w:val="20"/>
        </w:rPr>
        <w:tab/>
      </w:r>
      <w:r w:rsidRPr="00191F3B">
        <w:rPr>
          <w:rFonts w:ascii="Arial" w:hAnsi="Arial" w:cs="Arial"/>
          <w:sz w:val="20"/>
          <w:szCs w:val="20"/>
        </w:rPr>
        <w:tab/>
      </w:r>
      <w:r w:rsidRPr="00191F3B">
        <w:rPr>
          <w:rFonts w:ascii="Arial" w:hAnsi="Arial" w:cs="Arial"/>
          <w:sz w:val="20"/>
          <w:szCs w:val="20"/>
        </w:rPr>
        <w:tab/>
      </w:r>
      <w:r w:rsidRPr="00191F3B">
        <w:rPr>
          <w:rFonts w:ascii="Arial" w:hAnsi="Arial" w:cs="Arial"/>
          <w:sz w:val="20"/>
          <w:szCs w:val="20"/>
        </w:rPr>
        <w:tab/>
      </w:r>
      <w:r w:rsidRPr="00191F3B">
        <w:rPr>
          <w:rFonts w:ascii="Arial" w:hAnsi="Arial" w:cs="Arial"/>
          <w:sz w:val="20"/>
          <w:szCs w:val="20"/>
        </w:rPr>
        <w:tab/>
      </w:r>
      <w:r w:rsidRPr="00191F3B">
        <w:rPr>
          <w:rFonts w:ascii="Arial" w:hAnsi="Arial" w:cs="Arial"/>
          <w:sz w:val="20"/>
          <w:szCs w:val="20"/>
        </w:rPr>
        <w:tab/>
        <w:t xml:space="preserve">           </w:t>
      </w:r>
      <w:r>
        <w:rPr>
          <w:rFonts w:ascii="Arial" w:hAnsi="Arial" w:cs="Arial"/>
          <w:sz w:val="20"/>
          <w:szCs w:val="20"/>
        </w:rPr>
        <w:t>Aug</w:t>
      </w:r>
      <w:r w:rsidRPr="00191F3B">
        <w:rPr>
          <w:rFonts w:ascii="Arial" w:hAnsi="Arial" w:cs="Arial"/>
          <w:sz w:val="20"/>
          <w:szCs w:val="20"/>
        </w:rPr>
        <w:t xml:space="preserve"> 20</w:t>
      </w:r>
      <w:r>
        <w:rPr>
          <w:rFonts w:ascii="Arial" w:hAnsi="Arial" w:cs="Arial"/>
          <w:sz w:val="20"/>
          <w:szCs w:val="20"/>
        </w:rPr>
        <w:t>22</w:t>
      </w:r>
      <w:r w:rsidRPr="00191F3B">
        <w:rPr>
          <w:rFonts w:ascii="Arial" w:hAnsi="Arial" w:cs="Arial"/>
          <w:sz w:val="20"/>
          <w:szCs w:val="20"/>
        </w:rPr>
        <w:t xml:space="preserve"> – </w:t>
      </w:r>
      <w:r>
        <w:rPr>
          <w:rFonts w:ascii="Arial" w:hAnsi="Arial" w:cs="Arial"/>
          <w:sz w:val="20"/>
          <w:szCs w:val="20"/>
        </w:rPr>
        <w:t>Present</w:t>
      </w:r>
      <w:r w:rsidRPr="00191F3B">
        <w:rPr>
          <w:rFonts w:ascii="Arial" w:hAnsi="Arial" w:cs="Arial"/>
          <w:sz w:val="20"/>
          <w:szCs w:val="20"/>
        </w:rPr>
        <w:t xml:space="preserve"> </w:t>
      </w:r>
    </w:p>
    <w:p w14:paraId="2C7A6BC7" w14:textId="77777777" w:rsidR="000B447D" w:rsidRPr="00191F3B" w:rsidRDefault="000B447D" w:rsidP="000B447D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 xml:space="preserve">Member </w:t>
      </w:r>
    </w:p>
    <w:p w14:paraId="6F858EBA" w14:textId="77777777" w:rsidR="000B447D" w:rsidRDefault="000B447D" w:rsidP="000B447D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ticipated in CTFs locally and globally with a diverse group of 55</w:t>
      </w:r>
    </w:p>
    <w:p w14:paraId="0EB0E747" w14:textId="647A3A8F" w:rsidR="000B447D" w:rsidRPr="000B447D" w:rsidRDefault="000B447D" w:rsidP="000B447D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theme="minorHAnsi"/>
          <w:lang w:eastAsia="en-SG"/>
        </w:rPr>
      </w:pPr>
      <w:r w:rsidRPr="0053699E">
        <w:rPr>
          <w:rFonts w:ascii="Arial" w:hAnsi="Arial" w:cs="Arial"/>
          <w:sz w:val="20"/>
          <w:szCs w:val="20"/>
        </w:rPr>
        <w:t>Ranked 22</w:t>
      </w:r>
      <w:r w:rsidRPr="0053699E">
        <w:rPr>
          <w:rFonts w:ascii="Arial" w:hAnsi="Arial" w:cs="Arial"/>
          <w:sz w:val="20"/>
          <w:szCs w:val="20"/>
          <w:vertAlign w:val="superscript"/>
        </w:rPr>
        <w:t>nd</w:t>
      </w:r>
      <w:r w:rsidRPr="0053699E">
        <w:rPr>
          <w:rFonts w:ascii="Arial" w:hAnsi="Arial" w:cs="Arial"/>
          <w:sz w:val="20"/>
          <w:szCs w:val="20"/>
        </w:rPr>
        <w:t xml:space="preserve"> in</w:t>
      </w:r>
      <w:r>
        <w:rPr>
          <w:rFonts w:ascii="Arial" w:hAnsi="Arial" w:cs="Arial"/>
          <w:sz w:val="20"/>
          <w:szCs w:val="20"/>
        </w:rPr>
        <w:t xml:space="preserve"> </w:t>
      </w:r>
      <w:r w:rsidRPr="0053699E">
        <w:rPr>
          <w:rFonts w:ascii="Arial" w:hAnsi="Arial" w:cs="Arial"/>
          <w:sz w:val="20"/>
          <w:szCs w:val="20"/>
        </w:rPr>
        <w:t>USA as of 2022</w:t>
      </w:r>
    </w:p>
    <w:p w14:paraId="694A7BF0" w14:textId="77777777" w:rsidR="000B447D" w:rsidRDefault="000B447D" w:rsidP="00A840E7">
      <w:pPr>
        <w:spacing w:after="0"/>
        <w:jc w:val="both"/>
        <w:rPr>
          <w:rFonts w:ascii="Arial" w:hAnsi="Arial" w:cs="Arial"/>
          <w:b/>
          <w:sz w:val="20"/>
          <w:szCs w:val="20"/>
        </w:rPr>
      </w:pPr>
    </w:p>
    <w:p w14:paraId="4D2772D8" w14:textId="0DD59778" w:rsidR="00A840E7" w:rsidRPr="00191F3B" w:rsidRDefault="000B447D" w:rsidP="00A840E7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Jurong JC </w:t>
      </w:r>
      <w:r w:rsidR="00957356">
        <w:rPr>
          <w:rFonts w:ascii="Arial" w:hAnsi="Arial" w:cs="Arial"/>
          <w:b/>
          <w:sz w:val="20"/>
          <w:szCs w:val="20"/>
        </w:rPr>
        <w:t>Math</w:t>
      </w:r>
      <w:r w:rsidR="00996722">
        <w:rPr>
          <w:rFonts w:ascii="Arial" w:hAnsi="Arial" w:cs="Arial"/>
          <w:b/>
          <w:sz w:val="20"/>
          <w:szCs w:val="20"/>
        </w:rPr>
        <w:t>ematics</w:t>
      </w:r>
      <w:r w:rsidR="00957356">
        <w:rPr>
          <w:rFonts w:ascii="Arial" w:hAnsi="Arial" w:cs="Arial"/>
          <w:b/>
          <w:sz w:val="20"/>
          <w:szCs w:val="20"/>
        </w:rPr>
        <w:t xml:space="preserve"> and Computing</w:t>
      </w:r>
      <w:r w:rsidR="00A840E7" w:rsidRPr="00191F3B">
        <w:rPr>
          <w:rFonts w:ascii="Arial" w:hAnsi="Arial" w:cs="Arial"/>
          <w:b/>
          <w:sz w:val="20"/>
          <w:szCs w:val="20"/>
        </w:rPr>
        <w:t xml:space="preserve"> Club</w:t>
      </w:r>
      <w:r w:rsidR="000B4DAF" w:rsidRPr="00191F3B">
        <w:rPr>
          <w:rFonts w:ascii="Arial" w:hAnsi="Arial" w:cs="Arial"/>
          <w:b/>
          <w:sz w:val="20"/>
          <w:szCs w:val="20"/>
        </w:rPr>
        <w:t xml:space="preserve"> </w:t>
      </w:r>
      <w:r w:rsidR="000B4DAF" w:rsidRPr="00191F3B">
        <w:rPr>
          <w:rFonts w:ascii="Arial" w:hAnsi="Arial" w:cs="Arial"/>
          <w:b/>
          <w:sz w:val="20"/>
          <w:szCs w:val="20"/>
        </w:rPr>
        <w:tab/>
      </w:r>
      <w:r w:rsidR="00BC5222" w:rsidRPr="00191F3B">
        <w:rPr>
          <w:rFonts w:ascii="Arial" w:hAnsi="Arial" w:cs="Arial"/>
          <w:b/>
          <w:sz w:val="20"/>
          <w:szCs w:val="20"/>
        </w:rPr>
        <w:tab/>
      </w:r>
      <w:r w:rsidR="00BC5222" w:rsidRPr="00191F3B">
        <w:rPr>
          <w:rFonts w:ascii="Arial" w:hAnsi="Arial" w:cs="Arial"/>
          <w:b/>
          <w:sz w:val="20"/>
          <w:szCs w:val="20"/>
        </w:rPr>
        <w:tab/>
      </w:r>
      <w:r w:rsidR="00BC5222" w:rsidRPr="00191F3B">
        <w:rPr>
          <w:rFonts w:ascii="Arial" w:hAnsi="Arial" w:cs="Arial"/>
          <w:b/>
          <w:sz w:val="20"/>
          <w:szCs w:val="20"/>
        </w:rPr>
        <w:tab/>
      </w:r>
      <w:r w:rsidR="00BC5222" w:rsidRPr="00191F3B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 xml:space="preserve">            </w:t>
      </w:r>
      <w:r w:rsidR="00957356">
        <w:rPr>
          <w:rFonts w:ascii="Arial" w:hAnsi="Arial" w:cs="Arial"/>
          <w:sz w:val="20"/>
          <w:szCs w:val="20"/>
        </w:rPr>
        <w:t xml:space="preserve">Jun </w:t>
      </w:r>
      <w:r w:rsidR="003C2FC3" w:rsidRPr="00191F3B">
        <w:rPr>
          <w:rFonts w:ascii="Arial" w:hAnsi="Arial" w:cs="Arial"/>
          <w:sz w:val="20"/>
          <w:szCs w:val="20"/>
        </w:rPr>
        <w:t>20</w:t>
      </w:r>
      <w:r w:rsidR="00BC5222" w:rsidRPr="00191F3B">
        <w:rPr>
          <w:rFonts w:ascii="Arial" w:hAnsi="Arial" w:cs="Arial"/>
          <w:sz w:val="20"/>
          <w:szCs w:val="20"/>
        </w:rPr>
        <w:t>1</w:t>
      </w:r>
      <w:r w:rsidR="00957356">
        <w:rPr>
          <w:rFonts w:ascii="Arial" w:hAnsi="Arial" w:cs="Arial"/>
          <w:sz w:val="20"/>
          <w:szCs w:val="20"/>
        </w:rPr>
        <w:t>7</w:t>
      </w:r>
      <w:r w:rsidR="00BC5222" w:rsidRPr="00191F3B">
        <w:rPr>
          <w:rFonts w:ascii="Arial" w:hAnsi="Arial" w:cs="Arial"/>
          <w:sz w:val="20"/>
          <w:szCs w:val="20"/>
        </w:rPr>
        <w:t xml:space="preserve"> –</w:t>
      </w:r>
      <w:r w:rsidR="00A840E7" w:rsidRPr="00191F3B">
        <w:rPr>
          <w:rFonts w:ascii="Arial" w:hAnsi="Arial" w:cs="Arial"/>
          <w:sz w:val="20"/>
          <w:szCs w:val="20"/>
        </w:rPr>
        <w:t xml:space="preserve"> J</w:t>
      </w:r>
      <w:r w:rsidR="00957356">
        <w:rPr>
          <w:rFonts w:ascii="Arial" w:hAnsi="Arial" w:cs="Arial"/>
          <w:sz w:val="20"/>
          <w:szCs w:val="20"/>
        </w:rPr>
        <w:t>un</w:t>
      </w:r>
      <w:r w:rsidR="00A840E7" w:rsidRPr="00191F3B">
        <w:rPr>
          <w:rFonts w:ascii="Arial" w:hAnsi="Arial" w:cs="Arial"/>
          <w:sz w:val="20"/>
          <w:szCs w:val="20"/>
        </w:rPr>
        <w:t xml:space="preserve"> </w:t>
      </w:r>
      <w:r w:rsidR="003C2FC3" w:rsidRPr="00191F3B">
        <w:rPr>
          <w:rFonts w:ascii="Arial" w:hAnsi="Arial" w:cs="Arial"/>
          <w:sz w:val="20"/>
          <w:szCs w:val="20"/>
        </w:rPr>
        <w:t>20</w:t>
      </w:r>
      <w:r w:rsidR="00A840E7" w:rsidRPr="00191F3B">
        <w:rPr>
          <w:rFonts w:ascii="Arial" w:hAnsi="Arial" w:cs="Arial"/>
          <w:sz w:val="20"/>
          <w:szCs w:val="20"/>
        </w:rPr>
        <w:t>1</w:t>
      </w:r>
      <w:r w:rsidR="00957356">
        <w:rPr>
          <w:rFonts w:ascii="Arial" w:hAnsi="Arial" w:cs="Arial"/>
          <w:sz w:val="20"/>
          <w:szCs w:val="20"/>
        </w:rPr>
        <w:t>8</w:t>
      </w:r>
      <w:r w:rsidR="00A840E7" w:rsidRPr="00191F3B">
        <w:rPr>
          <w:rFonts w:ascii="Arial" w:hAnsi="Arial" w:cs="Arial"/>
          <w:sz w:val="20"/>
          <w:szCs w:val="20"/>
        </w:rPr>
        <w:t xml:space="preserve"> </w:t>
      </w:r>
    </w:p>
    <w:p w14:paraId="7D6D97BD" w14:textId="330179E1" w:rsidR="00A840E7" w:rsidRPr="00191F3B" w:rsidRDefault="00957356" w:rsidP="00A840E7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am Leader</w:t>
      </w:r>
    </w:p>
    <w:p w14:paraId="7063349A" w14:textId="580A4488" w:rsidR="00A840E7" w:rsidRDefault="00957356" w:rsidP="00B723E0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pearheaded learning sessions on Python for teams of 10-20 H3 Math students </w:t>
      </w:r>
    </w:p>
    <w:p w14:paraId="1CF40354" w14:textId="2D1FB3B7" w:rsidR="00957356" w:rsidRPr="00191F3B" w:rsidRDefault="00957356" w:rsidP="00B723E0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llaborated</w:t>
      </w:r>
      <w:r w:rsidR="004E33B6">
        <w:rPr>
          <w:rFonts w:ascii="Arial" w:hAnsi="Arial" w:cs="Arial"/>
          <w:sz w:val="20"/>
          <w:szCs w:val="20"/>
        </w:rPr>
        <w:t xml:space="preserve"> with teachers and classmates</w:t>
      </w:r>
      <w:r>
        <w:rPr>
          <w:rFonts w:ascii="Arial" w:hAnsi="Arial" w:cs="Arial"/>
          <w:sz w:val="20"/>
          <w:szCs w:val="20"/>
        </w:rPr>
        <w:t xml:space="preserve"> on computing projects simulating historical cryptographic tools and advanced math topics outside of school syllabus </w:t>
      </w:r>
    </w:p>
    <w:p w14:paraId="78A40348" w14:textId="7AA49847" w:rsidR="00957356" w:rsidRPr="00957356" w:rsidRDefault="00B723E0" w:rsidP="00957356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191F3B">
        <w:rPr>
          <w:rFonts w:ascii="Arial" w:hAnsi="Arial" w:cs="Arial"/>
          <w:sz w:val="20"/>
          <w:szCs w:val="20"/>
        </w:rPr>
        <w:t>Oversaw publicity efforts and developed outreach strategies to deliver consistent message</w:t>
      </w:r>
      <w:r w:rsidR="00957356">
        <w:rPr>
          <w:rFonts w:ascii="Arial" w:hAnsi="Arial" w:cs="Arial"/>
          <w:sz w:val="20"/>
          <w:szCs w:val="20"/>
        </w:rPr>
        <w:t>s</w:t>
      </w:r>
      <w:r w:rsidRPr="00191F3B">
        <w:rPr>
          <w:rFonts w:ascii="Arial" w:hAnsi="Arial" w:cs="Arial"/>
          <w:sz w:val="20"/>
          <w:szCs w:val="20"/>
        </w:rPr>
        <w:t xml:space="preserve"> across various platforms </w:t>
      </w:r>
      <w:r w:rsidR="001E2560" w:rsidRPr="00191F3B">
        <w:rPr>
          <w:rFonts w:ascii="Arial" w:hAnsi="Arial" w:cs="Arial"/>
          <w:sz w:val="20"/>
          <w:szCs w:val="20"/>
        </w:rPr>
        <w:t>reaching</w:t>
      </w:r>
      <w:r w:rsidRPr="00191F3B">
        <w:rPr>
          <w:rFonts w:ascii="Arial" w:hAnsi="Arial" w:cs="Arial"/>
          <w:sz w:val="20"/>
          <w:szCs w:val="20"/>
        </w:rPr>
        <w:t xml:space="preserve"> a breakthrough </w:t>
      </w:r>
      <w:r w:rsidR="00957356">
        <w:rPr>
          <w:rFonts w:ascii="Arial" w:hAnsi="Arial" w:cs="Arial"/>
          <w:sz w:val="20"/>
          <w:szCs w:val="20"/>
        </w:rPr>
        <w:t>15</w:t>
      </w:r>
      <w:r w:rsidRPr="00191F3B">
        <w:rPr>
          <w:rFonts w:ascii="Arial" w:hAnsi="Arial" w:cs="Arial"/>
          <w:sz w:val="20"/>
          <w:szCs w:val="20"/>
        </w:rPr>
        <w:t xml:space="preserve">0% increase </w:t>
      </w:r>
      <w:r w:rsidR="00996722">
        <w:rPr>
          <w:rFonts w:ascii="Arial" w:hAnsi="Arial" w:cs="Arial"/>
          <w:sz w:val="20"/>
          <w:szCs w:val="20"/>
        </w:rPr>
        <w:t>in</w:t>
      </w:r>
      <w:r w:rsidRPr="00191F3B">
        <w:rPr>
          <w:rFonts w:ascii="Arial" w:hAnsi="Arial" w:cs="Arial"/>
          <w:sz w:val="20"/>
          <w:szCs w:val="20"/>
        </w:rPr>
        <w:t xml:space="preserve"> new club members</w:t>
      </w:r>
    </w:p>
    <w:p w14:paraId="1A36D280" w14:textId="77777777" w:rsidR="00A840E7" w:rsidRPr="00191F3B" w:rsidRDefault="00A840E7" w:rsidP="00A840E7">
      <w:pPr>
        <w:spacing w:after="0"/>
        <w:jc w:val="both"/>
        <w:rPr>
          <w:rFonts w:ascii="Arial" w:hAnsi="Arial" w:cs="Arial"/>
          <w:sz w:val="16"/>
          <w:szCs w:val="20"/>
        </w:rPr>
      </w:pPr>
    </w:p>
    <w:p w14:paraId="443644ED" w14:textId="584376AD" w:rsidR="001275C1" w:rsidRPr="00191F3B" w:rsidRDefault="000B447D" w:rsidP="00A840E7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Jurong JC </w:t>
      </w:r>
      <w:r w:rsidR="00957356">
        <w:rPr>
          <w:rFonts w:ascii="Arial" w:hAnsi="Arial" w:cs="Arial"/>
          <w:b/>
          <w:sz w:val="20"/>
          <w:szCs w:val="20"/>
        </w:rPr>
        <w:t>Environmental Conservation Club</w:t>
      </w:r>
      <w:r w:rsidR="001E2560" w:rsidRPr="00191F3B">
        <w:rPr>
          <w:rFonts w:ascii="Arial" w:hAnsi="Arial" w:cs="Arial"/>
          <w:b/>
          <w:sz w:val="20"/>
          <w:szCs w:val="20"/>
        </w:rPr>
        <w:tab/>
      </w:r>
      <w:r w:rsidR="00BC5222" w:rsidRPr="00191F3B">
        <w:rPr>
          <w:rFonts w:ascii="Arial" w:hAnsi="Arial" w:cs="Arial"/>
          <w:sz w:val="20"/>
          <w:szCs w:val="20"/>
        </w:rPr>
        <w:tab/>
      </w:r>
      <w:r w:rsidR="00BC5222" w:rsidRPr="00191F3B">
        <w:rPr>
          <w:rFonts w:ascii="Arial" w:hAnsi="Arial" w:cs="Arial"/>
          <w:sz w:val="20"/>
          <w:szCs w:val="20"/>
        </w:rPr>
        <w:tab/>
      </w:r>
      <w:r w:rsidR="00034C91" w:rsidRPr="00191F3B">
        <w:rPr>
          <w:rFonts w:ascii="Arial" w:hAnsi="Arial" w:cs="Arial"/>
          <w:sz w:val="20"/>
          <w:szCs w:val="20"/>
        </w:rPr>
        <w:tab/>
      </w:r>
      <w:r w:rsidR="00034C91" w:rsidRPr="00191F3B">
        <w:rPr>
          <w:rFonts w:ascii="Arial" w:hAnsi="Arial" w:cs="Arial"/>
          <w:sz w:val="20"/>
          <w:szCs w:val="20"/>
        </w:rPr>
        <w:tab/>
      </w:r>
      <w:r w:rsidR="00034C91" w:rsidRPr="00191F3B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</w:t>
      </w:r>
      <w:r w:rsidR="002B5724" w:rsidRPr="00191F3B">
        <w:rPr>
          <w:rFonts w:ascii="Arial" w:hAnsi="Arial" w:cs="Arial"/>
          <w:sz w:val="20"/>
          <w:szCs w:val="20"/>
        </w:rPr>
        <w:t>Jun</w:t>
      </w:r>
      <w:r w:rsidR="003A4FBE" w:rsidRPr="00191F3B">
        <w:rPr>
          <w:rFonts w:ascii="Arial" w:hAnsi="Arial" w:cs="Arial"/>
          <w:sz w:val="20"/>
          <w:szCs w:val="20"/>
        </w:rPr>
        <w:t xml:space="preserve"> </w:t>
      </w:r>
      <w:r w:rsidR="003C2FC3" w:rsidRPr="00191F3B">
        <w:rPr>
          <w:rFonts w:ascii="Arial" w:hAnsi="Arial" w:cs="Arial"/>
          <w:sz w:val="20"/>
          <w:szCs w:val="20"/>
        </w:rPr>
        <w:t>20</w:t>
      </w:r>
      <w:r w:rsidR="00B723E0" w:rsidRPr="00191F3B">
        <w:rPr>
          <w:rFonts w:ascii="Arial" w:hAnsi="Arial" w:cs="Arial"/>
          <w:sz w:val="20"/>
          <w:szCs w:val="20"/>
        </w:rPr>
        <w:t>1</w:t>
      </w:r>
      <w:r w:rsidR="00957356">
        <w:rPr>
          <w:rFonts w:ascii="Arial" w:hAnsi="Arial" w:cs="Arial"/>
          <w:sz w:val="20"/>
          <w:szCs w:val="20"/>
        </w:rPr>
        <w:t>7</w:t>
      </w:r>
      <w:r w:rsidR="00BC5222" w:rsidRPr="00191F3B">
        <w:rPr>
          <w:rFonts w:ascii="Arial" w:hAnsi="Arial" w:cs="Arial"/>
          <w:sz w:val="20"/>
          <w:szCs w:val="20"/>
        </w:rPr>
        <w:t xml:space="preserve"> –</w:t>
      </w:r>
      <w:r w:rsidR="002B5724" w:rsidRPr="00191F3B">
        <w:rPr>
          <w:rFonts w:ascii="Arial" w:hAnsi="Arial" w:cs="Arial"/>
          <w:sz w:val="20"/>
          <w:szCs w:val="20"/>
        </w:rPr>
        <w:t xml:space="preserve"> Aug</w:t>
      </w:r>
      <w:r w:rsidR="00782739" w:rsidRPr="00191F3B">
        <w:rPr>
          <w:rFonts w:ascii="Arial" w:hAnsi="Arial" w:cs="Arial"/>
          <w:sz w:val="20"/>
          <w:szCs w:val="20"/>
        </w:rPr>
        <w:t xml:space="preserve"> </w:t>
      </w:r>
      <w:r w:rsidR="003C2FC3" w:rsidRPr="00191F3B">
        <w:rPr>
          <w:rFonts w:ascii="Arial" w:hAnsi="Arial" w:cs="Arial"/>
          <w:sz w:val="20"/>
          <w:szCs w:val="20"/>
        </w:rPr>
        <w:t>20</w:t>
      </w:r>
      <w:r w:rsidR="00782739" w:rsidRPr="00191F3B">
        <w:rPr>
          <w:rFonts w:ascii="Arial" w:hAnsi="Arial" w:cs="Arial"/>
          <w:sz w:val="20"/>
          <w:szCs w:val="20"/>
        </w:rPr>
        <w:t>1</w:t>
      </w:r>
      <w:r w:rsidR="00957356">
        <w:rPr>
          <w:rFonts w:ascii="Arial" w:hAnsi="Arial" w:cs="Arial"/>
          <w:sz w:val="20"/>
          <w:szCs w:val="20"/>
        </w:rPr>
        <w:t>8</w:t>
      </w:r>
      <w:r w:rsidR="00782739" w:rsidRPr="00191F3B">
        <w:rPr>
          <w:rFonts w:ascii="Arial" w:hAnsi="Arial" w:cs="Arial"/>
          <w:sz w:val="20"/>
          <w:szCs w:val="20"/>
        </w:rPr>
        <w:t xml:space="preserve"> </w:t>
      </w:r>
    </w:p>
    <w:p w14:paraId="70FF1C6D" w14:textId="655B0706" w:rsidR="003A4FBE" w:rsidRPr="00191F3B" w:rsidRDefault="00782739" w:rsidP="001275C1">
      <w:p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 xml:space="preserve">Member </w:t>
      </w:r>
    </w:p>
    <w:p w14:paraId="05F263C2" w14:textId="78D58EAA" w:rsidR="003A4FBE" w:rsidRDefault="00B723E0" w:rsidP="00043393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191F3B">
        <w:rPr>
          <w:rFonts w:ascii="Arial" w:hAnsi="Arial" w:cs="Arial"/>
          <w:sz w:val="20"/>
          <w:szCs w:val="20"/>
        </w:rPr>
        <w:t xml:space="preserve">Planned </w:t>
      </w:r>
      <w:r w:rsidR="00957356">
        <w:rPr>
          <w:rFonts w:ascii="Arial" w:hAnsi="Arial" w:cs="Arial"/>
          <w:sz w:val="20"/>
          <w:szCs w:val="20"/>
        </w:rPr>
        <w:t>awareness booths</w:t>
      </w:r>
      <w:r w:rsidR="004E33B6">
        <w:rPr>
          <w:rFonts w:ascii="Arial" w:hAnsi="Arial" w:cs="Arial"/>
          <w:sz w:val="20"/>
          <w:szCs w:val="20"/>
        </w:rPr>
        <w:t>, posters,</w:t>
      </w:r>
      <w:r w:rsidRPr="00191F3B">
        <w:rPr>
          <w:rFonts w:ascii="Arial" w:hAnsi="Arial" w:cs="Arial"/>
          <w:sz w:val="20"/>
          <w:szCs w:val="20"/>
        </w:rPr>
        <w:t xml:space="preserve"> and </w:t>
      </w:r>
      <w:r w:rsidR="00957356">
        <w:rPr>
          <w:rFonts w:ascii="Arial" w:hAnsi="Arial" w:cs="Arial"/>
          <w:sz w:val="20"/>
          <w:szCs w:val="20"/>
        </w:rPr>
        <w:t xml:space="preserve">presentations </w:t>
      </w:r>
      <w:r w:rsidRPr="00191F3B">
        <w:rPr>
          <w:rFonts w:ascii="Arial" w:hAnsi="Arial" w:cs="Arial"/>
          <w:sz w:val="20"/>
          <w:szCs w:val="20"/>
        </w:rPr>
        <w:t xml:space="preserve">for </w:t>
      </w:r>
      <w:r w:rsidR="00957356">
        <w:rPr>
          <w:rFonts w:ascii="Arial" w:hAnsi="Arial" w:cs="Arial"/>
          <w:sz w:val="20"/>
          <w:szCs w:val="20"/>
        </w:rPr>
        <w:t xml:space="preserve">whole school </w:t>
      </w:r>
      <w:r w:rsidRPr="00191F3B">
        <w:rPr>
          <w:rFonts w:ascii="Arial" w:hAnsi="Arial" w:cs="Arial"/>
          <w:sz w:val="20"/>
          <w:szCs w:val="20"/>
        </w:rPr>
        <w:t xml:space="preserve">to </w:t>
      </w:r>
      <w:r w:rsidR="00957356">
        <w:rPr>
          <w:rFonts w:ascii="Arial" w:hAnsi="Arial" w:cs="Arial"/>
          <w:sz w:val="20"/>
          <w:szCs w:val="20"/>
        </w:rPr>
        <w:t>promote SDG goals on “Clean Water and Sanitation” and “Responsible Consumption and Production”</w:t>
      </w:r>
    </w:p>
    <w:p w14:paraId="3EE9BB28" w14:textId="657B98FB" w:rsidR="002E36B1" w:rsidRDefault="00957356" w:rsidP="00957356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Volunteered on Beach Clean-up Days, planting trees on school campus, World Water Day ambassador @ MBS, and did volunteer work at </w:t>
      </w:r>
      <w:r w:rsidR="00F712E3">
        <w:rPr>
          <w:rFonts w:ascii="Arial" w:hAnsi="Arial" w:cs="Arial"/>
          <w:sz w:val="20"/>
          <w:szCs w:val="20"/>
        </w:rPr>
        <w:t>neighbourhood</w:t>
      </w:r>
      <w:r>
        <w:rPr>
          <w:rFonts w:ascii="Arial" w:hAnsi="Arial" w:cs="Arial"/>
          <w:sz w:val="20"/>
          <w:szCs w:val="20"/>
        </w:rPr>
        <w:t xml:space="preserve"> Community Clubs</w:t>
      </w:r>
    </w:p>
    <w:p w14:paraId="549B2366" w14:textId="77777777" w:rsidR="0053699E" w:rsidRPr="0053699E" w:rsidRDefault="0053699E" w:rsidP="0053699E">
      <w:pPr>
        <w:spacing w:after="0" w:line="240" w:lineRule="auto"/>
        <w:rPr>
          <w:rFonts w:eastAsia="Times New Roman" w:cstheme="minorHAnsi"/>
          <w:lang w:eastAsia="en-SG"/>
        </w:rPr>
      </w:pPr>
    </w:p>
    <w:p w14:paraId="6E1AE7D5" w14:textId="5141B40E" w:rsidR="00957356" w:rsidRPr="00191F3B" w:rsidRDefault="00957356" w:rsidP="00957356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CERTIFICATIONS</w:t>
      </w:r>
    </w:p>
    <w:p w14:paraId="4406EE03" w14:textId="5CCD76EA" w:rsidR="00957356" w:rsidRDefault="00957356" w:rsidP="00957356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p</w:t>
      </w:r>
      <w:r w:rsidR="00996722">
        <w:rPr>
          <w:rFonts w:ascii="Arial" w:hAnsi="Arial" w:cs="Arial"/>
          <w:sz w:val="20"/>
          <w:szCs w:val="20"/>
        </w:rPr>
        <w:t>TIA</w:t>
      </w:r>
      <w:r>
        <w:rPr>
          <w:rFonts w:ascii="Arial" w:hAnsi="Arial" w:cs="Arial"/>
          <w:sz w:val="20"/>
          <w:szCs w:val="20"/>
        </w:rPr>
        <w:t xml:space="preserve"> Security+</w:t>
      </w:r>
    </w:p>
    <w:p w14:paraId="32E880BF" w14:textId="03911C6A" w:rsidR="00957356" w:rsidRDefault="00957356" w:rsidP="00957356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WS Certified Cloud Practitioner</w:t>
      </w:r>
    </w:p>
    <w:p w14:paraId="2519050F" w14:textId="3DF36E2A" w:rsidR="00740D63" w:rsidRPr="00957356" w:rsidRDefault="00740D63" w:rsidP="00957356">
      <w:pPr>
        <w:pStyle w:val="ListParagraph"/>
        <w:numPr>
          <w:ilvl w:val="0"/>
          <w:numId w:val="11"/>
        </w:num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ngoDB Developer Certified</w:t>
      </w:r>
    </w:p>
    <w:p w14:paraId="34F31FE2" w14:textId="77777777" w:rsidR="00957356" w:rsidRPr="00191F3B" w:rsidRDefault="00957356" w:rsidP="001275C1">
      <w:pPr>
        <w:spacing w:after="0"/>
        <w:jc w:val="both"/>
        <w:rPr>
          <w:rFonts w:ascii="Arial" w:hAnsi="Arial" w:cs="Arial"/>
          <w:sz w:val="16"/>
          <w:szCs w:val="20"/>
        </w:rPr>
      </w:pPr>
    </w:p>
    <w:p w14:paraId="334C1F14" w14:textId="77777777" w:rsidR="00A840E7" w:rsidRPr="00191F3B" w:rsidRDefault="00A840E7" w:rsidP="00A840E7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>SKILLS</w:t>
      </w:r>
    </w:p>
    <w:p w14:paraId="0A510781" w14:textId="7CD9F0DF" w:rsidR="00B55DBB" w:rsidRDefault="00B55DBB" w:rsidP="00B55DBB">
      <w:pPr>
        <w:spacing w:after="0"/>
        <w:jc w:val="both"/>
        <w:rPr>
          <w:rFonts w:ascii="Arial" w:hAnsi="Arial" w:cs="Arial"/>
          <w:sz w:val="20"/>
          <w:szCs w:val="20"/>
        </w:rPr>
      </w:pPr>
      <w:r w:rsidRPr="00191F3B">
        <w:rPr>
          <w:rFonts w:ascii="Arial" w:hAnsi="Arial" w:cs="Arial"/>
          <w:sz w:val="20"/>
          <w:szCs w:val="20"/>
        </w:rPr>
        <w:t xml:space="preserve">Languages: </w:t>
      </w:r>
      <w:r w:rsidR="00D64DE7">
        <w:rPr>
          <w:rFonts w:ascii="Arial" w:hAnsi="Arial" w:cs="Arial"/>
          <w:sz w:val="20"/>
          <w:szCs w:val="20"/>
        </w:rPr>
        <w:t>English, Chinese, Japanese (Elementary)</w:t>
      </w:r>
    </w:p>
    <w:p w14:paraId="27F11510" w14:textId="22A6E413" w:rsidR="00957356" w:rsidRDefault="00A41117" w:rsidP="00B55DBB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gramming </w:t>
      </w:r>
      <w:r w:rsidR="00D64DE7">
        <w:rPr>
          <w:rFonts w:ascii="Arial" w:hAnsi="Arial" w:cs="Arial"/>
          <w:sz w:val="20"/>
          <w:szCs w:val="20"/>
        </w:rPr>
        <w:t>Languages</w:t>
      </w:r>
      <w:r w:rsidR="00957356">
        <w:rPr>
          <w:rFonts w:ascii="Arial" w:hAnsi="Arial" w:cs="Arial"/>
          <w:sz w:val="20"/>
          <w:szCs w:val="20"/>
        </w:rPr>
        <w:t xml:space="preserve">: Python, </w:t>
      </w:r>
      <w:r w:rsidR="00740D63">
        <w:rPr>
          <w:rFonts w:ascii="Arial" w:hAnsi="Arial" w:cs="Arial"/>
          <w:sz w:val="20"/>
          <w:szCs w:val="20"/>
        </w:rPr>
        <w:t>C, C++, Java, JavaScript, TypeScript</w:t>
      </w:r>
      <w:r w:rsidR="00D64DE7">
        <w:rPr>
          <w:rFonts w:ascii="Arial" w:hAnsi="Arial" w:cs="Arial"/>
          <w:sz w:val="20"/>
          <w:szCs w:val="20"/>
        </w:rPr>
        <w:t>, HTML5, CSS3</w:t>
      </w:r>
    </w:p>
    <w:p w14:paraId="38C5E9A4" w14:textId="3BF33FEE" w:rsidR="00740D63" w:rsidRDefault="00740D63" w:rsidP="00B55DBB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rameworks: </w:t>
      </w:r>
      <w:r w:rsidR="00D64DE7">
        <w:rPr>
          <w:rFonts w:ascii="Arial" w:hAnsi="Arial" w:cs="Arial"/>
          <w:sz w:val="20"/>
          <w:szCs w:val="20"/>
        </w:rPr>
        <w:t xml:space="preserve">JQuery, AJAX, </w:t>
      </w:r>
      <w:r>
        <w:rPr>
          <w:rFonts w:ascii="Arial" w:hAnsi="Arial" w:cs="Arial"/>
          <w:sz w:val="20"/>
          <w:szCs w:val="20"/>
        </w:rPr>
        <w:t>ReactJS, Node.js</w:t>
      </w:r>
      <w:r w:rsidR="00D64DE7">
        <w:rPr>
          <w:rFonts w:ascii="Arial" w:hAnsi="Arial" w:cs="Arial"/>
          <w:sz w:val="20"/>
          <w:szCs w:val="20"/>
        </w:rPr>
        <w:t>, ExpressJS, Flask, Django</w:t>
      </w:r>
    </w:p>
    <w:p w14:paraId="631A7FB3" w14:textId="7AD076A9" w:rsidR="00CA57A1" w:rsidRDefault="00CA57A1" w:rsidP="00B55DBB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sting Frameworks: Jest, PyTest, Selenium</w:t>
      </w:r>
    </w:p>
    <w:p w14:paraId="135A37B7" w14:textId="20984DD7" w:rsidR="00957356" w:rsidRDefault="00957356" w:rsidP="00B55DBB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perating Systems: Windows, </w:t>
      </w:r>
      <w:r w:rsidR="00D64DE7">
        <w:rPr>
          <w:rFonts w:ascii="Arial" w:hAnsi="Arial" w:cs="Arial"/>
          <w:sz w:val="20"/>
          <w:szCs w:val="20"/>
        </w:rPr>
        <w:t>Linux (Ubuntu)</w:t>
      </w:r>
    </w:p>
    <w:p w14:paraId="611DE9EF" w14:textId="5AD5E85A" w:rsidR="000B447D" w:rsidRDefault="000B447D" w:rsidP="00B55DBB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abase Management Systems: MongoDB</w:t>
      </w:r>
      <w:r w:rsidR="00CA57A1">
        <w:rPr>
          <w:rFonts w:ascii="Arial" w:hAnsi="Arial" w:cs="Arial"/>
          <w:sz w:val="20"/>
          <w:szCs w:val="20"/>
        </w:rPr>
        <w:t>, MySQL, SQLite, PostgreSQL</w:t>
      </w:r>
    </w:p>
    <w:p w14:paraId="6E64B8F3" w14:textId="7B572000" w:rsidR="00CA57A1" w:rsidRDefault="00CA57A1" w:rsidP="00B55DBB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loud Services: Azure, AWS</w:t>
      </w:r>
    </w:p>
    <w:p w14:paraId="67C5CCC0" w14:textId="69312CF2" w:rsidR="00957356" w:rsidRDefault="000B447D" w:rsidP="00B55DBB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ther </w:t>
      </w:r>
      <w:r w:rsidR="00957356">
        <w:rPr>
          <w:rFonts w:ascii="Arial" w:hAnsi="Arial" w:cs="Arial"/>
          <w:sz w:val="20"/>
          <w:szCs w:val="20"/>
        </w:rPr>
        <w:t>Tools:</w:t>
      </w:r>
      <w:r w:rsidR="00CA57A1">
        <w:rPr>
          <w:rFonts w:ascii="Arial" w:hAnsi="Arial" w:cs="Arial"/>
          <w:sz w:val="20"/>
          <w:szCs w:val="20"/>
        </w:rPr>
        <w:t xml:space="preserve"> Git,</w:t>
      </w:r>
      <w:r w:rsidR="00957356">
        <w:rPr>
          <w:rFonts w:ascii="Arial" w:hAnsi="Arial" w:cs="Arial"/>
          <w:sz w:val="20"/>
          <w:szCs w:val="20"/>
        </w:rPr>
        <w:t xml:space="preserve"> GitHub, Wireshark, Burpsuite</w:t>
      </w:r>
      <w:r w:rsidR="00CA57A1">
        <w:rPr>
          <w:rFonts w:ascii="Arial" w:hAnsi="Arial" w:cs="Arial"/>
          <w:sz w:val="20"/>
          <w:szCs w:val="20"/>
        </w:rPr>
        <w:t>, VMWare</w:t>
      </w:r>
      <w:r w:rsidR="00957356">
        <w:rPr>
          <w:rFonts w:ascii="Arial" w:hAnsi="Arial" w:cs="Arial"/>
          <w:sz w:val="20"/>
          <w:szCs w:val="20"/>
        </w:rPr>
        <w:t>,</w:t>
      </w:r>
      <w:r w:rsidR="00CA57A1">
        <w:rPr>
          <w:rFonts w:ascii="Arial" w:hAnsi="Arial" w:cs="Arial"/>
          <w:sz w:val="20"/>
          <w:szCs w:val="20"/>
        </w:rPr>
        <w:t xml:space="preserve"> OracleVM,</w:t>
      </w:r>
      <w:r w:rsidR="00957356">
        <w:rPr>
          <w:rFonts w:ascii="Arial" w:hAnsi="Arial" w:cs="Arial"/>
          <w:sz w:val="20"/>
          <w:szCs w:val="20"/>
        </w:rPr>
        <w:t xml:space="preserve"> Postman, Tableau</w:t>
      </w:r>
      <w:r w:rsidR="00A41117">
        <w:rPr>
          <w:rFonts w:ascii="Arial" w:hAnsi="Arial" w:cs="Arial"/>
          <w:sz w:val="20"/>
          <w:szCs w:val="20"/>
        </w:rPr>
        <w:t>, Power</w:t>
      </w:r>
      <w:r w:rsidR="00CA57A1">
        <w:rPr>
          <w:rFonts w:ascii="Arial" w:hAnsi="Arial" w:cs="Arial"/>
          <w:sz w:val="20"/>
          <w:szCs w:val="20"/>
        </w:rPr>
        <w:t>BI, Docker, SharePoint</w:t>
      </w:r>
    </w:p>
    <w:p w14:paraId="5AC4CD24" w14:textId="77777777" w:rsidR="00A05C82" w:rsidRPr="00191F3B" w:rsidRDefault="00A05C82" w:rsidP="00A05C82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16"/>
          <w:szCs w:val="20"/>
        </w:rPr>
      </w:pPr>
    </w:p>
    <w:p w14:paraId="4AFEB85E" w14:textId="77777777" w:rsidR="00A05C82" w:rsidRPr="00191F3B" w:rsidRDefault="00A05C82" w:rsidP="00A05C82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191F3B">
        <w:rPr>
          <w:rFonts w:ascii="Arial" w:hAnsi="Arial" w:cs="Arial"/>
          <w:b/>
          <w:sz w:val="20"/>
          <w:szCs w:val="20"/>
        </w:rPr>
        <w:t>HOBBIES &amp; INTERESTS</w:t>
      </w:r>
    </w:p>
    <w:p w14:paraId="2A96EEBB" w14:textId="17BA4E3E" w:rsidR="00005EB1" w:rsidRDefault="00957356" w:rsidP="001275C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gramming, Travelling, Badminton</w:t>
      </w:r>
    </w:p>
    <w:p w14:paraId="26F9CAD6" w14:textId="4DB92D61" w:rsidR="00957356" w:rsidRPr="00191F3B" w:rsidRDefault="00957356" w:rsidP="001275C1">
      <w:pPr>
        <w:spacing w:after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articipated in GovTech Stack The Flags, SUTD What the Hack, NTU-IEP 2022 Finalist, NTU Deep Learning Week Hackathon, NTU Escendo Hackathon Finalist, Meta Upskill 2022</w:t>
      </w:r>
      <w:r w:rsidR="00A41117">
        <w:rPr>
          <w:rFonts w:ascii="Arial" w:hAnsi="Arial" w:cs="Arial"/>
          <w:sz w:val="20"/>
          <w:szCs w:val="20"/>
        </w:rPr>
        <w:t>, GCC Credit Suisse, Shopee Code League</w:t>
      </w:r>
    </w:p>
    <w:p w14:paraId="7B514C67" w14:textId="225B5114" w:rsidR="00062314" w:rsidRDefault="0031345E" w:rsidP="0031345E">
      <w:pPr>
        <w:tabs>
          <w:tab w:val="left" w:pos="8672"/>
        </w:tabs>
        <w:spacing w:after="0"/>
        <w:jc w:val="both"/>
        <w:rPr>
          <w:rFonts w:ascii="Arial" w:hAnsi="Arial" w:cs="Arial"/>
          <w:b/>
          <w:sz w:val="24"/>
          <w:szCs w:val="20"/>
        </w:rPr>
      </w:pPr>
      <w:r>
        <w:rPr>
          <w:rFonts w:ascii="Arial" w:hAnsi="Arial" w:cs="Arial"/>
          <w:b/>
          <w:sz w:val="24"/>
          <w:szCs w:val="20"/>
        </w:rPr>
        <w:tab/>
      </w:r>
    </w:p>
    <w:sectPr w:rsidR="00062314" w:rsidSect="00FE30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284" w:right="737" w:bottom="284" w:left="737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47B45" w14:textId="77777777" w:rsidR="0057189E" w:rsidRDefault="0057189E" w:rsidP="001275C1">
      <w:pPr>
        <w:spacing w:after="0" w:line="240" w:lineRule="auto"/>
      </w:pPr>
      <w:r>
        <w:separator/>
      </w:r>
    </w:p>
  </w:endnote>
  <w:endnote w:type="continuationSeparator" w:id="0">
    <w:p w14:paraId="6DE0ACAA" w14:textId="77777777" w:rsidR="0057189E" w:rsidRDefault="0057189E" w:rsidP="0012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5A1FF" w14:textId="77777777" w:rsidR="0031345E" w:rsidRDefault="003134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77FC9" w14:textId="77777777" w:rsidR="00FE30BD" w:rsidRPr="00FE30BD" w:rsidRDefault="00FE30BD" w:rsidP="00FE30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4C38D" w14:textId="77777777" w:rsidR="0031345E" w:rsidRDefault="003134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68A5A" w14:textId="77777777" w:rsidR="0057189E" w:rsidRDefault="0057189E" w:rsidP="001275C1">
      <w:pPr>
        <w:spacing w:after="0" w:line="240" w:lineRule="auto"/>
      </w:pPr>
      <w:r>
        <w:separator/>
      </w:r>
    </w:p>
  </w:footnote>
  <w:footnote w:type="continuationSeparator" w:id="0">
    <w:p w14:paraId="30A6EF34" w14:textId="77777777" w:rsidR="0057189E" w:rsidRDefault="0057189E" w:rsidP="001275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40C5BC" w14:textId="77777777" w:rsidR="0031345E" w:rsidRDefault="003134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B18F7" w14:textId="77777777" w:rsidR="0031345E" w:rsidRDefault="0031345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7031B" w14:textId="77777777" w:rsidR="0031345E" w:rsidRDefault="003134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C8F50"/>
    <w:multiLevelType w:val="hybridMultilevel"/>
    <w:tmpl w:val="A7C6C6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B9550A"/>
    <w:multiLevelType w:val="hybridMultilevel"/>
    <w:tmpl w:val="3728413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818C3"/>
    <w:multiLevelType w:val="hybridMultilevel"/>
    <w:tmpl w:val="461C2FF4"/>
    <w:lvl w:ilvl="0" w:tplc="0556F84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7A458A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F36AC2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A6BB7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1089B1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0C46D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3A8424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C49E2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9685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6715400"/>
    <w:multiLevelType w:val="hybridMultilevel"/>
    <w:tmpl w:val="7D162F2C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33486"/>
    <w:multiLevelType w:val="hybridMultilevel"/>
    <w:tmpl w:val="1B46D370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71944"/>
    <w:multiLevelType w:val="hybridMultilevel"/>
    <w:tmpl w:val="D7184CB6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957595"/>
    <w:multiLevelType w:val="hybridMultilevel"/>
    <w:tmpl w:val="2EEEE11C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EB4B02"/>
    <w:multiLevelType w:val="hybridMultilevel"/>
    <w:tmpl w:val="8D767A08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05118C"/>
    <w:multiLevelType w:val="hybridMultilevel"/>
    <w:tmpl w:val="A060F150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77AE8"/>
    <w:multiLevelType w:val="hybridMultilevel"/>
    <w:tmpl w:val="EE946B34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86A36"/>
    <w:multiLevelType w:val="hybridMultilevel"/>
    <w:tmpl w:val="340C2248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4F67AFA"/>
    <w:multiLevelType w:val="hybridMultilevel"/>
    <w:tmpl w:val="663A556A"/>
    <w:lvl w:ilvl="0" w:tplc="EBBE911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sz w:val="2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134774"/>
    <w:multiLevelType w:val="hybridMultilevel"/>
    <w:tmpl w:val="D72A11BA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765020"/>
    <w:multiLevelType w:val="hybridMultilevel"/>
    <w:tmpl w:val="22045092"/>
    <w:lvl w:ilvl="0" w:tplc="9B30F664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BF7AC1"/>
    <w:multiLevelType w:val="hybridMultilevel"/>
    <w:tmpl w:val="3F007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29550C"/>
    <w:multiLevelType w:val="hybridMultilevel"/>
    <w:tmpl w:val="F5FA12D4"/>
    <w:lvl w:ilvl="0" w:tplc="9B30F664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39430144">
    <w:abstractNumId w:val="2"/>
  </w:num>
  <w:num w:numId="2" w16cid:durableId="670451949">
    <w:abstractNumId w:val="1"/>
  </w:num>
  <w:num w:numId="3" w16cid:durableId="86852972">
    <w:abstractNumId w:val="4"/>
  </w:num>
  <w:num w:numId="4" w16cid:durableId="2132044279">
    <w:abstractNumId w:val="10"/>
  </w:num>
  <w:num w:numId="5" w16cid:durableId="1428497990">
    <w:abstractNumId w:val="3"/>
  </w:num>
  <w:num w:numId="6" w16cid:durableId="1050149207">
    <w:abstractNumId w:val="0"/>
  </w:num>
  <w:num w:numId="7" w16cid:durableId="1002509645">
    <w:abstractNumId w:val="6"/>
  </w:num>
  <w:num w:numId="8" w16cid:durableId="1066341111">
    <w:abstractNumId w:val="12"/>
  </w:num>
  <w:num w:numId="9" w16cid:durableId="154499096">
    <w:abstractNumId w:val="5"/>
  </w:num>
  <w:num w:numId="10" w16cid:durableId="1296373436">
    <w:abstractNumId w:val="8"/>
  </w:num>
  <w:num w:numId="11" w16cid:durableId="817038986">
    <w:abstractNumId w:val="15"/>
  </w:num>
  <w:num w:numId="12" w16cid:durableId="194467085">
    <w:abstractNumId w:val="13"/>
  </w:num>
  <w:num w:numId="13" w16cid:durableId="1427768552">
    <w:abstractNumId w:val="7"/>
  </w:num>
  <w:num w:numId="14" w16cid:durableId="1280064169">
    <w:abstractNumId w:val="9"/>
  </w:num>
  <w:num w:numId="15" w16cid:durableId="703671154">
    <w:abstractNumId w:val="11"/>
  </w:num>
  <w:num w:numId="16" w16cid:durableId="17035517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ja2MDcyNDE0NzJV0lEKTi0uzszPAykwqQUAuDMT1ywAAAA="/>
  </w:docVars>
  <w:rsids>
    <w:rsidRoot w:val="00782739"/>
    <w:rsid w:val="00005EB1"/>
    <w:rsid w:val="000229A4"/>
    <w:rsid w:val="00027F30"/>
    <w:rsid w:val="00034C91"/>
    <w:rsid w:val="00043393"/>
    <w:rsid w:val="00061302"/>
    <w:rsid w:val="00062314"/>
    <w:rsid w:val="0009476E"/>
    <w:rsid w:val="0009623F"/>
    <w:rsid w:val="00097698"/>
    <w:rsid w:val="000B447D"/>
    <w:rsid w:val="000B4DAF"/>
    <w:rsid w:val="000E2D56"/>
    <w:rsid w:val="000F4429"/>
    <w:rsid w:val="00111009"/>
    <w:rsid w:val="00116427"/>
    <w:rsid w:val="001275C1"/>
    <w:rsid w:val="001470C1"/>
    <w:rsid w:val="00160E67"/>
    <w:rsid w:val="00191F3B"/>
    <w:rsid w:val="00197BE7"/>
    <w:rsid w:val="001B35D4"/>
    <w:rsid w:val="001E2560"/>
    <w:rsid w:val="001F362B"/>
    <w:rsid w:val="00227AD2"/>
    <w:rsid w:val="00284AC1"/>
    <w:rsid w:val="0029237E"/>
    <w:rsid w:val="002B5724"/>
    <w:rsid w:val="002E36B1"/>
    <w:rsid w:val="0031345E"/>
    <w:rsid w:val="0033356C"/>
    <w:rsid w:val="0036000B"/>
    <w:rsid w:val="00367B82"/>
    <w:rsid w:val="00373A89"/>
    <w:rsid w:val="00375D11"/>
    <w:rsid w:val="00396CE2"/>
    <w:rsid w:val="003A4FBE"/>
    <w:rsid w:val="003B58C3"/>
    <w:rsid w:val="003C2FC3"/>
    <w:rsid w:val="003E34AC"/>
    <w:rsid w:val="00407B12"/>
    <w:rsid w:val="004325AF"/>
    <w:rsid w:val="00461175"/>
    <w:rsid w:val="00480C16"/>
    <w:rsid w:val="00490FB7"/>
    <w:rsid w:val="004B4C3C"/>
    <w:rsid w:val="004D1220"/>
    <w:rsid w:val="004D4167"/>
    <w:rsid w:val="004E33B6"/>
    <w:rsid w:val="0053699E"/>
    <w:rsid w:val="0057189E"/>
    <w:rsid w:val="00582635"/>
    <w:rsid w:val="005E1ED4"/>
    <w:rsid w:val="005E62DD"/>
    <w:rsid w:val="006A03E6"/>
    <w:rsid w:val="006A0DC2"/>
    <w:rsid w:val="006F3464"/>
    <w:rsid w:val="006F7323"/>
    <w:rsid w:val="00707F50"/>
    <w:rsid w:val="007310A2"/>
    <w:rsid w:val="00740D63"/>
    <w:rsid w:val="00766B6C"/>
    <w:rsid w:val="00772C60"/>
    <w:rsid w:val="00782739"/>
    <w:rsid w:val="007C483E"/>
    <w:rsid w:val="007C579C"/>
    <w:rsid w:val="007D3C32"/>
    <w:rsid w:val="00814847"/>
    <w:rsid w:val="00844A4A"/>
    <w:rsid w:val="00887AB1"/>
    <w:rsid w:val="008A6D16"/>
    <w:rsid w:val="008C331A"/>
    <w:rsid w:val="008D5572"/>
    <w:rsid w:val="008F48F1"/>
    <w:rsid w:val="00925067"/>
    <w:rsid w:val="009534E2"/>
    <w:rsid w:val="00957356"/>
    <w:rsid w:val="0097210C"/>
    <w:rsid w:val="00974624"/>
    <w:rsid w:val="0097747E"/>
    <w:rsid w:val="00980E5A"/>
    <w:rsid w:val="00996541"/>
    <w:rsid w:val="00996722"/>
    <w:rsid w:val="009B1F3F"/>
    <w:rsid w:val="009D7CD8"/>
    <w:rsid w:val="009F3BF0"/>
    <w:rsid w:val="00A0541F"/>
    <w:rsid w:val="00A05C82"/>
    <w:rsid w:val="00A41117"/>
    <w:rsid w:val="00A50F36"/>
    <w:rsid w:val="00A82169"/>
    <w:rsid w:val="00A840E7"/>
    <w:rsid w:val="00AC19A9"/>
    <w:rsid w:val="00B136D7"/>
    <w:rsid w:val="00B14B25"/>
    <w:rsid w:val="00B4219E"/>
    <w:rsid w:val="00B55DBB"/>
    <w:rsid w:val="00B65D89"/>
    <w:rsid w:val="00B723E0"/>
    <w:rsid w:val="00B95C8D"/>
    <w:rsid w:val="00BA04AF"/>
    <w:rsid w:val="00BC5222"/>
    <w:rsid w:val="00BD266A"/>
    <w:rsid w:val="00C33EBB"/>
    <w:rsid w:val="00C47F79"/>
    <w:rsid w:val="00C560C9"/>
    <w:rsid w:val="00C6258C"/>
    <w:rsid w:val="00C652A3"/>
    <w:rsid w:val="00C7383F"/>
    <w:rsid w:val="00CA57A1"/>
    <w:rsid w:val="00CB3164"/>
    <w:rsid w:val="00CC36C7"/>
    <w:rsid w:val="00CD0042"/>
    <w:rsid w:val="00CD1C00"/>
    <w:rsid w:val="00CD1C84"/>
    <w:rsid w:val="00CF24E9"/>
    <w:rsid w:val="00D10A50"/>
    <w:rsid w:val="00D16058"/>
    <w:rsid w:val="00D233E6"/>
    <w:rsid w:val="00D34575"/>
    <w:rsid w:val="00D35A68"/>
    <w:rsid w:val="00D64DE7"/>
    <w:rsid w:val="00D96133"/>
    <w:rsid w:val="00DC19DF"/>
    <w:rsid w:val="00DE04EE"/>
    <w:rsid w:val="00E1314B"/>
    <w:rsid w:val="00E302AE"/>
    <w:rsid w:val="00E410DF"/>
    <w:rsid w:val="00E521AD"/>
    <w:rsid w:val="00E52F15"/>
    <w:rsid w:val="00E5308B"/>
    <w:rsid w:val="00E61C3C"/>
    <w:rsid w:val="00E913C8"/>
    <w:rsid w:val="00EC16B3"/>
    <w:rsid w:val="00EE2870"/>
    <w:rsid w:val="00F214D7"/>
    <w:rsid w:val="00F4324C"/>
    <w:rsid w:val="00F712E3"/>
    <w:rsid w:val="00F929EF"/>
    <w:rsid w:val="00FA5329"/>
    <w:rsid w:val="00FC3C08"/>
    <w:rsid w:val="00FE30BD"/>
    <w:rsid w:val="00FF7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A94418"/>
  <w15:docId w15:val="{3CD8254C-DF5B-4A6E-891F-030ED78AB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7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75C1"/>
  </w:style>
  <w:style w:type="paragraph" w:styleId="Footer">
    <w:name w:val="footer"/>
    <w:basedOn w:val="Normal"/>
    <w:link w:val="FooterChar"/>
    <w:uiPriority w:val="99"/>
    <w:unhideWhenUsed/>
    <w:rsid w:val="001275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75C1"/>
  </w:style>
  <w:style w:type="paragraph" w:styleId="BalloonText">
    <w:name w:val="Balloon Text"/>
    <w:basedOn w:val="Normal"/>
    <w:link w:val="BalloonTextChar"/>
    <w:uiPriority w:val="99"/>
    <w:semiHidden/>
    <w:unhideWhenUsed/>
    <w:rsid w:val="001275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5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1C00"/>
    <w:pPr>
      <w:ind w:left="720"/>
      <w:contextualSpacing/>
    </w:pPr>
  </w:style>
  <w:style w:type="paragraph" w:customStyle="1" w:styleId="Default">
    <w:name w:val="Default"/>
    <w:rsid w:val="00CD1C0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1314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A0DC2"/>
    <w:pPr>
      <w:spacing w:after="0" w:line="240" w:lineRule="auto"/>
    </w:pPr>
    <w:rPr>
      <w:rFonts w:eastAsia="SimSu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33E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3E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3E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3E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3EBB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110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10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9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5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01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790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228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043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31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46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39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8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32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danieltaysg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DTAY019@e.ntu.edu.sg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DanielxDante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2</Pages>
  <Words>976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#DANIEL TAY JIN HONG#</cp:lastModifiedBy>
  <cp:revision>24</cp:revision>
  <cp:lastPrinted>2023-02-01T15:59:00Z</cp:lastPrinted>
  <dcterms:created xsi:type="dcterms:W3CDTF">2020-01-09T08:18:00Z</dcterms:created>
  <dcterms:modified xsi:type="dcterms:W3CDTF">2023-08-14T09:17:00Z</dcterms:modified>
</cp:coreProperties>
</file>